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DFAADE" w14:textId="060E51DD" w:rsidR="00B05A95" w:rsidRDefault="00502D3B">
      <w:pPr>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t>202</w:t>
      </w:r>
      <w:r w:rsidR="002D4C87">
        <w:rPr>
          <w:rFonts w:ascii="Times New Roman" w:hAnsi="Times New Roman" w:cs="Times New Roman" w:hint="eastAsia"/>
          <w:b/>
          <w:bCs/>
          <w:sz w:val="32"/>
          <w:szCs w:val="32"/>
        </w:rPr>
        <w:t>5</w:t>
      </w:r>
      <w:r>
        <w:rPr>
          <w:rFonts w:ascii="Times New Roman" w:hAnsi="Times New Roman" w:cs="Times New Roman"/>
          <w:b/>
          <w:bCs/>
          <w:sz w:val="32"/>
          <w:szCs w:val="32"/>
        </w:rPr>
        <w:t>年度</w:t>
      </w:r>
      <w:r>
        <w:rPr>
          <w:rFonts w:ascii="Times New Roman" w:hAnsi="Times New Roman" w:cs="Times New Roman" w:hint="eastAsia"/>
          <w:b/>
          <w:bCs/>
          <w:sz w:val="32"/>
          <w:szCs w:val="32"/>
        </w:rPr>
        <w:t>重庆市科学技术奖</w:t>
      </w:r>
      <w:r>
        <w:rPr>
          <w:rFonts w:ascii="Times New Roman" w:hAnsi="Times New Roman" w:cs="Times New Roman"/>
          <w:b/>
          <w:bCs/>
          <w:sz w:val="32"/>
          <w:szCs w:val="32"/>
        </w:rPr>
        <w:t>项目公示</w:t>
      </w:r>
    </w:p>
    <w:p w14:paraId="01AAF266" w14:textId="77777777" w:rsidR="00B05A95" w:rsidRDefault="00502D3B">
      <w:pPr>
        <w:autoSpaceDE w:val="0"/>
        <w:autoSpaceDN w:val="0"/>
        <w:rPr>
          <w:rFonts w:ascii="Times New Roman" w:eastAsia="黑体" w:hAnsi="Times New Roman" w:cs="Times New Roman"/>
          <w:b/>
          <w:sz w:val="24"/>
          <w:szCs w:val="24"/>
        </w:rPr>
      </w:pPr>
      <w:r>
        <w:rPr>
          <w:rFonts w:ascii="Times New Roman" w:hint="eastAsia"/>
          <w:b/>
          <w:bCs/>
          <w:sz w:val="28"/>
        </w:rPr>
        <w:t>一、项目名称</w:t>
      </w:r>
    </w:p>
    <w:p w14:paraId="1621EE2D" w14:textId="727FD694" w:rsidR="00B05A95" w:rsidRDefault="00127F69">
      <w:pPr>
        <w:pStyle w:val="ad"/>
        <w:spacing w:before="0" w:beforeAutospacing="0" w:after="0" w:afterAutospacing="0"/>
        <w:ind w:firstLine="482"/>
        <w:rPr>
          <w:rFonts w:ascii="Times New Roman" w:hAnsi="Times New Roman" w:cs="Courier New"/>
        </w:rPr>
      </w:pPr>
      <w:r w:rsidRPr="00127F69">
        <w:rPr>
          <w:rFonts w:ascii="Times New Roman" w:hAnsi="Times New Roman" w:cs="Courier New" w:hint="eastAsia"/>
        </w:rPr>
        <w:t>油气藏井地过渡带渗流“黑箱”解构与协同调控关键技术</w:t>
      </w:r>
    </w:p>
    <w:p w14:paraId="2EBAF3E4" w14:textId="77777777" w:rsidR="00B05A95" w:rsidRDefault="00502D3B">
      <w:pPr>
        <w:rPr>
          <w:rFonts w:ascii="Times New Roman" w:hAnsi="Times New Roman" w:cs="Times New Roman"/>
          <w:b/>
          <w:bCs/>
          <w:sz w:val="28"/>
          <w:szCs w:val="28"/>
        </w:rPr>
      </w:pPr>
      <w:r>
        <w:rPr>
          <w:rFonts w:ascii="Times New Roman" w:hAnsi="Times New Roman" w:cs="Times New Roman" w:hint="eastAsia"/>
          <w:b/>
          <w:bCs/>
          <w:sz w:val="28"/>
          <w:szCs w:val="28"/>
        </w:rPr>
        <w:t>二、拟提名单位及提名意见</w:t>
      </w:r>
    </w:p>
    <w:p w14:paraId="552B3D81" w14:textId="7B0718BB" w:rsidR="00B05A95" w:rsidRDefault="00502D3B">
      <w:pPr>
        <w:pStyle w:val="ad"/>
        <w:spacing w:before="0" w:beforeAutospacing="0" w:after="0" w:afterAutospacing="0" w:line="360" w:lineRule="auto"/>
        <w:ind w:firstLine="482"/>
        <w:rPr>
          <w:rFonts w:ascii="Times New Roman" w:hAnsi="Times New Roman" w:cs="Times New Roman"/>
        </w:rPr>
      </w:pPr>
      <w:r>
        <w:rPr>
          <w:rFonts w:ascii="Times New Roman" w:hAnsi="Times New Roman" w:cs="Courier New"/>
        </w:rPr>
        <w:t xml:space="preserve">1. </w:t>
      </w:r>
      <w:r>
        <w:rPr>
          <w:rFonts w:ascii="Times New Roman" w:hAnsi="Times New Roman" w:cs="Courier New" w:hint="eastAsia"/>
        </w:rPr>
        <w:t>提名单位：</w:t>
      </w:r>
      <w:r w:rsidR="002D4C87" w:rsidRPr="002D4C87">
        <w:rPr>
          <w:rFonts w:ascii="Times New Roman" w:hAnsi="Times New Roman" w:cs="Courier New"/>
        </w:rPr>
        <w:t>重庆高新技术产业开发区管理委员会</w:t>
      </w:r>
    </w:p>
    <w:p w14:paraId="76E3693C" w14:textId="1CBD2C31" w:rsidR="00B05A95" w:rsidRDefault="00502D3B">
      <w:pPr>
        <w:pStyle w:val="ad"/>
        <w:spacing w:before="0" w:beforeAutospacing="0" w:after="0" w:afterAutospacing="0" w:line="360" w:lineRule="auto"/>
        <w:ind w:firstLine="482"/>
        <w:rPr>
          <w:rFonts w:ascii="Times New Roman" w:hAnsi="Times New Roman" w:cs="Courier New"/>
        </w:rPr>
      </w:pPr>
      <w:r>
        <w:rPr>
          <w:rFonts w:ascii="Times New Roman" w:hAnsi="Times New Roman" w:cs="Courier New"/>
        </w:rPr>
        <w:t xml:space="preserve">2. </w:t>
      </w:r>
      <w:r>
        <w:rPr>
          <w:rFonts w:ascii="Times New Roman" w:hAnsi="Times New Roman" w:cs="Courier New" w:hint="eastAsia"/>
        </w:rPr>
        <w:t>拟提名等级：</w:t>
      </w:r>
      <w:r>
        <w:rPr>
          <w:rFonts w:ascii="Times New Roman" w:hAnsi="Times New Roman" w:cs="Courier New" w:hint="eastAsia"/>
        </w:rPr>
        <w:t>202</w:t>
      </w:r>
      <w:r w:rsidR="002D4C87">
        <w:rPr>
          <w:rFonts w:ascii="Times New Roman" w:hAnsi="Times New Roman" w:cs="Courier New" w:hint="eastAsia"/>
        </w:rPr>
        <w:t>5</w:t>
      </w:r>
      <w:r>
        <w:rPr>
          <w:rFonts w:ascii="Times New Roman" w:hAnsi="Times New Roman" w:cs="Courier New" w:hint="eastAsia"/>
        </w:rPr>
        <w:t>年度重庆市科技进步奖</w:t>
      </w:r>
      <w:r w:rsidR="00127F69">
        <w:rPr>
          <w:rFonts w:ascii="Times New Roman" w:hAnsi="Times New Roman" w:cs="Courier New" w:hint="eastAsia"/>
        </w:rPr>
        <w:t>三</w:t>
      </w:r>
      <w:r>
        <w:rPr>
          <w:rFonts w:ascii="Times New Roman" w:hAnsi="Times New Roman" w:cs="Courier New" w:hint="eastAsia"/>
        </w:rPr>
        <w:t>等奖</w:t>
      </w:r>
    </w:p>
    <w:p w14:paraId="0D4907CE" w14:textId="77777777" w:rsidR="00B05A95" w:rsidRDefault="00502D3B">
      <w:pPr>
        <w:autoSpaceDE w:val="0"/>
        <w:autoSpaceDN w:val="0"/>
        <w:spacing w:line="360" w:lineRule="auto"/>
        <w:rPr>
          <w:rFonts w:ascii="Times New Roman"/>
          <w:b/>
          <w:bCs/>
          <w:sz w:val="28"/>
        </w:rPr>
      </w:pPr>
      <w:r>
        <w:rPr>
          <w:rFonts w:ascii="Times New Roman" w:hint="eastAsia"/>
          <w:b/>
          <w:bCs/>
          <w:sz w:val="28"/>
        </w:rPr>
        <w:t>三</w:t>
      </w:r>
      <w:r>
        <w:rPr>
          <w:rFonts w:ascii="Times New Roman"/>
          <w:b/>
          <w:bCs/>
          <w:sz w:val="28"/>
        </w:rPr>
        <w:t>、项目简介</w:t>
      </w:r>
    </w:p>
    <w:p w14:paraId="26397796" w14:textId="77777777" w:rsidR="00127F69" w:rsidRDefault="00127F69" w:rsidP="00127F69">
      <w:pPr>
        <w:pStyle w:val="ad"/>
        <w:spacing w:before="0" w:beforeAutospacing="0" w:after="0" w:afterAutospacing="0" w:line="360" w:lineRule="auto"/>
        <w:ind w:firstLine="482"/>
        <w:jc w:val="both"/>
        <w:rPr>
          <w:rFonts w:ascii="Times New Roman" w:hAnsi="Times New Roman" w:cs="Courier New"/>
        </w:rPr>
      </w:pPr>
      <w:r w:rsidRPr="00127F69">
        <w:rPr>
          <w:rFonts w:ascii="Times New Roman" w:hAnsi="Times New Roman" w:cs="Courier New" w:hint="eastAsia"/>
        </w:rPr>
        <w:t>项目针对油气藏开发中井地过渡带流体行为“黑箱”难解构、强扰流剪切难量化、复杂堵塞难治理的世界性难题；自主构建了基于雷诺数界定的多级剪切渗流模拟评价体系，首创“崩解”式靶向剥离解堵与流场“粘</w:t>
      </w:r>
      <w:r w:rsidRPr="00127F69">
        <w:rPr>
          <w:rFonts w:ascii="Times New Roman" w:hAnsi="Times New Roman" w:cs="Courier New" w:hint="eastAsia"/>
        </w:rPr>
        <w:t>-</w:t>
      </w:r>
      <w:r w:rsidRPr="00127F69">
        <w:rPr>
          <w:rFonts w:ascii="Times New Roman" w:hAnsi="Times New Roman" w:cs="Courier New" w:hint="eastAsia"/>
        </w:rPr>
        <w:t>阻”协同调控关键技术，首次实现井地过渡带渗流“黑箱”的数字化解构与全过程透明化治理，填补了复杂流体近井地带剪切损耗定量表征与协同调控技术的国内空白。</w:t>
      </w:r>
    </w:p>
    <w:p w14:paraId="00C493F9" w14:textId="40BA295F" w:rsidR="00B05A95" w:rsidRPr="00ED4A49" w:rsidRDefault="00127F69" w:rsidP="00127F69">
      <w:pPr>
        <w:pStyle w:val="ad"/>
        <w:spacing w:before="0" w:beforeAutospacing="0" w:after="0" w:afterAutospacing="0" w:line="360" w:lineRule="auto"/>
        <w:ind w:firstLine="482"/>
        <w:jc w:val="both"/>
        <w:rPr>
          <w:rFonts w:ascii="Times New Roman" w:hAnsi="Times New Roman" w:hint="eastAsia"/>
        </w:rPr>
      </w:pPr>
      <w:r w:rsidRPr="00127F69">
        <w:rPr>
          <w:rFonts w:ascii="Times New Roman" w:hAnsi="Times New Roman" w:cs="Courier New" w:hint="eastAsia"/>
        </w:rPr>
        <w:t>项目获授权发明专利</w:t>
      </w:r>
      <w:r w:rsidRPr="00127F69">
        <w:rPr>
          <w:rFonts w:ascii="Times New Roman" w:hAnsi="Times New Roman" w:cs="Courier New" w:hint="eastAsia"/>
        </w:rPr>
        <w:t>1</w:t>
      </w:r>
      <w:r>
        <w:rPr>
          <w:rFonts w:ascii="Times New Roman" w:hAnsi="Times New Roman" w:cs="Courier New"/>
        </w:rPr>
        <w:t>5</w:t>
      </w:r>
      <w:r w:rsidRPr="00127F69">
        <w:rPr>
          <w:rFonts w:ascii="Times New Roman" w:hAnsi="Times New Roman" w:cs="Courier New" w:hint="eastAsia"/>
        </w:rPr>
        <w:t>项、实用新型专利</w:t>
      </w:r>
      <w:r>
        <w:rPr>
          <w:rFonts w:ascii="Times New Roman" w:hAnsi="Times New Roman" w:cs="Courier New"/>
        </w:rPr>
        <w:t>5</w:t>
      </w:r>
      <w:r w:rsidRPr="00127F69">
        <w:rPr>
          <w:rFonts w:ascii="Times New Roman" w:hAnsi="Times New Roman" w:cs="Courier New" w:hint="eastAsia"/>
        </w:rPr>
        <w:t>项，软件著作权</w:t>
      </w:r>
      <w:r>
        <w:rPr>
          <w:rFonts w:ascii="Times New Roman" w:hAnsi="Times New Roman" w:cs="Courier New"/>
        </w:rPr>
        <w:t>7</w:t>
      </w:r>
      <w:r w:rsidRPr="00127F69">
        <w:rPr>
          <w:rFonts w:ascii="Times New Roman" w:hAnsi="Times New Roman" w:cs="Courier New" w:hint="eastAsia"/>
        </w:rPr>
        <w:t>项，发表高水平论文</w:t>
      </w:r>
      <w:r w:rsidRPr="00127F69">
        <w:rPr>
          <w:rFonts w:ascii="Times New Roman" w:hAnsi="Times New Roman" w:cs="Courier New" w:hint="eastAsia"/>
        </w:rPr>
        <w:t>60</w:t>
      </w:r>
      <w:r w:rsidRPr="00127F69">
        <w:rPr>
          <w:rFonts w:ascii="Times New Roman" w:hAnsi="Times New Roman" w:cs="Courier New" w:hint="eastAsia"/>
        </w:rPr>
        <w:t>余篇，近三年新增产值</w:t>
      </w:r>
      <w:r w:rsidRPr="00127F69">
        <w:rPr>
          <w:rFonts w:ascii="Times New Roman" w:hAnsi="Times New Roman" w:cs="Courier New" w:hint="eastAsia"/>
        </w:rPr>
        <w:t>10.5</w:t>
      </w:r>
      <w:r w:rsidRPr="00127F69">
        <w:rPr>
          <w:rFonts w:ascii="Times New Roman" w:hAnsi="Times New Roman" w:cs="Courier New" w:hint="eastAsia"/>
        </w:rPr>
        <w:t>亿元。专家评价该成果“整体技术达到国际先进，核心技术达到国际领先水平”。项目成果有力支撑了西南油气田千万吨级油气当量的稳产上产，对保障国家能源安全、缓解区域天然气供需矛盾具有重要战略意义。此外，项目实施过程中促进了产学研用的深度融合，推动了复杂油气藏渗流力学与油气田开发工程领域的科技进步，为行业培养了一批高水平的专业技术人才。</w:t>
      </w:r>
    </w:p>
    <w:p w14:paraId="106D737A" w14:textId="77777777" w:rsidR="00B05A95" w:rsidRDefault="00502D3B">
      <w:pPr>
        <w:autoSpaceDE w:val="0"/>
        <w:autoSpaceDN w:val="0"/>
        <w:spacing w:line="360" w:lineRule="auto"/>
        <w:rPr>
          <w:rFonts w:ascii="Times New Roman"/>
          <w:b/>
          <w:bCs/>
          <w:sz w:val="28"/>
        </w:rPr>
      </w:pPr>
      <w:r>
        <w:rPr>
          <w:rFonts w:ascii="Times New Roman" w:hint="eastAsia"/>
          <w:b/>
          <w:bCs/>
          <w:sz w:val="28"/>
        </w:rPr>
        <w:t>四</w:t>
      </w:r>
      <w:r>
        <w:rPr>
          <w:rFonts w:ascii="Times New Roman"/>
          <w:b/>
          <w:bCs/>
          <w:sz w:val="28"/>
        </w:rPr>
        <w:t>、</w:t>
      </w:r>
      <w:r>
        <w:rPr>
          <w:rFonts w:ascii="Times New Roman" w:hint="eastAsia"/>
          <w:b/>
          <w:bCs/>
          <w:sz w:val="28"/>
        </w:rPr>
        <w:t>主要知识产权</w:t>
      </w:r>
      <w:r>
        <w:rPr>
          <w:rFonts w:ascii="Times New Roman"/>
          <w:b/>
          <w:bCs/>
          <w:sz w:val="28"/>
        </w:rPr>
        <w:t>目录</w:t>
      </w:r>
    </w:p>
    <w:tbl>
      <w:tblPr>
        <w:tblW w:w="5000" w:type="pct"/>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4A0" w:firstRow="1" w:lastRow="0" w:firstColumn="1" w:lastColumn="0" w:noHBand="0" w:noVBand="1"/>
      </w:tblPr>
      <w:tblGrid>
        <w:gridCol w:w="428"/>
        <w:gridCol w:w="426"/>
        <w:gridCol w:w="1710"/>
        <w:gridCol w:w="426"/>
        <w:gridCol w:w="1875"/>
        <w:gridCol w:w="1627"/>
        <w:gridCol w:w="1146"/>
        <w:gridCol w:w="1412"/>
      </w:tblGrid>
      <w:tr w:rsidR="004F4DFE" w:rsidRPr="00ED4A49" w14:paraId="73BEFEB1" w14:textId="77777777" w:rsidTr="00127F69">
        <w:trPr>
          <w:trHeight w:val="680"/>
          <w:jc w:val="center"/>
        </w:trPr>
        <w:tc>
          <w:tcPr>
            <w:tcW w:w="236" w:type="pct"/>
            <w:vAlign w:val="center"/>
          </w:tcPr>
          <w:p w14:paraId="1DD81958" w14:textId="77777777" w:rsidR="004F4DFE" w:rsidRPr="00ED4A49" w:rsidRDefault="004F4DFE" w:rsidP="00ED4A49">
            <w:pPr>
              <w:spacing w:line="240" w:lineRule="exact"/>
              <w:jc w:val="center"/>
              <w:rPr>
                <w:rFonts w:ascii="Times New Roman" w:eastAsia="仿宋" w:hAnsi="Times New Roman" w:cs="Times New Roman"/>
                <w:color w:val="000000"/>
              </w:rPr>
            </w:pPr>
            <w:r w:rsidRPr="00ED4A49">
              <w:rPr>
                <w:rFonts w:ascii="Times New Roman" w:eastAsia="仿宋" w:hAnsi="Times New Roman" w:cs="Times New Roman"/>
                <w:color w:val="000000"/>
              </w:rPr>
              <w:t>序号</w:t>
            </w:r>
          </w:p>
        </w:tc>
        <w:tc>
          <w:tcPr>
            <w:tcW w:w="235" w:type="pct"/>
            <w:vAlign w:val="center"/>
          </w:tcPr>
          <w:p w14:paraId="06510FFA" w14:textId="77777777" w:rsidR="004F4DFE" w:rsidRPr="00ED4A49" w:rsidRDefault="004F4DFE" w:rsidP="00ED4A49">
            <w:pPr>
              <w:spacing w:line="240" w:lineRule="exact"/>
              <w:jc w:val="center"/>
              <w:rPr>
                <w:rFonts w:ascii="Times New Roman" w:eastAsia="仿宋" w:hAnsi="Times New Roman" w:cs="Times New Roman"/>
                <w:color w:val="000000"/>
              </w:rPr>
            </w:pPr>
            <w:r w:rsidRPr="00ED4A49">
              <w:rPr>
                <w:rFonts w:ascii="Times New Roman" w:eastAsia="仿宋" w:hAnsi="Times New Roman" w:cs="Times New Roman"/>
                <w:color w:val="000000"/>
              </w:rPr>
              <w:t>类别</w:t>
            </w:r>
          </w:p>
        </w:tc>
        <w:tc>
          <w:tcPr>
            <w:tcW w:w="945" w:type="pct"/>
            <w:vAlign w:val="center"/>
          </w:tcPr>
          <w:p w14:paraId="6EDE967A" w14:textId="77777777" w:rsidR="004F4DFE" w:rsidRPr="00ED4A49" w:rsidRDefault="004F4DFE" w:rsidP="00ED4A49">
            <w:pPr>
              <w:spacing w:line="240" w:lineRule="exact"/>
              <w:jc w:val="center"/>
              <w:rPr>
                <w:rFonts w:ascii="Times New Roman" w:eastAsia="仿宋" w:hAnsi="Times New Roman" w:cs="Times New Roman"/>
                <w:color w:val="000000"/>
              </w:rPr>
            </w:pPr>
            <w:r w:rsidRPr="00ED4A49">
              <w:rPr>
                <w:rFonts w:ascii="Times New Roman" w:eastAsia="仿宋" w:hAnsi="Times New Roman" w:cs="Times New Roman"/>
                <w:color w:val="000000"/>
              </w:rPr>
              <w:t>知识产权（标准）具体名称</w:t>
            </w:r>
          </w:p>
        </w:tc>
        <w:tc>
          <w:tcPr>
            <w:tcW w:w="235" w:type="pct"/>
            <w:vAlign w:val="center"/>
          </w:tcPr>
          <w:p w14:paraId="6C3FAA0C" w14:textId="77777777" w:rsidR="004F4DFE" w:rsidRPr="00ED4A49" w:rsidRDefault="004F4DFE" w:rsidP="00ED4A49">
            <w:pPr>
              <w:spacing w:line="240" w:lineRule="exact"/>
              <w:jc w:val="center"/>
              <w:rPr>
                <w:rFonts w:ascii="Times New Roman" w:eastAsia="仿宋" w:hAnsi="Times New Roman" w:cs="Times New Roman"/>
                <w:color w:val="000000"/>
              </w:rPr>
            </w:pPr>
            <w:r w:rsidRPr="00ED4A49">
              <w:rPr>
                <w:rFonts w:ascii="Times New Roman" w:eastAsia="仿宋" w:hAnsi="Times New Roman" w:cs="Times New Roman"/>
                <w:color w:val="000000"/>
              </w:rPr>
              <w:t>国家</w:t>
            </w:r>
          </w:p>
        </w:tc>
        <w:tc>
          <w:tcPr>
            <w:tcW w:w="1036" w:type="pct"/>
            <w:vAlign w:val="center"/>
          </w:tcPr>
          <w:p w14:paraId="616B8592" w14:textId="77777777" w:rsidR="004F4DFE" w:rsidRPr="00ED4A49" w:rsidRDefault="004F4DFE" w:rsidP="00ED4A49">
            <w:pPr>
              <w:spacing w:line="240" w:lineRule="exact"/>
              <w:jc w:val="center"/>
              <w:rPr>
                <w:rFonts w:ascii="Times New Roman" w:eastAsia="仿宋" w:hAnsi="Times New Roman" w:cs="Times New Roman"/>
                <w:color w:val="000000"/>
              </w:rPr>
            </w:pPr>
            <w:r w:rsidRPr="00ED4A49">
              <w:rPr>
                <w:rFonts w:ascii="Times New Roman" w:eastAsia="仿宋" w:hAnsi="Times New Roman" w:cs="Times New Roman"/>
                <w:color w:val="000000"/>
              </w:rPr>
              <w:t>授权号</w:t>
            </w:r>
            <w:r w:rsidRPr="00ED4A49">
              <w:rPr>
                <w:rFonts w:ascii="Times New Roman" w:eastAsia="仿宋" w:hAnsi="Times New Roman" w:cs="Times New Roman"/>
                <w:color w:val="000000"/>
              </w:rPr>
              <w:t>/</w:t>
            </w:r>
            <w:r w:rsidRPr="00ED4A49">
              <w:rPr>
                <w:rFonts w:ascii="Times New Roman" w:eastAsia="仿宋" w:hAnsi="Times New Roman" w:cs="Times New Roman"/>
                <w:color w:val="000000"/>
              </w:rPr>
              <w:t>标准号</w:t>
            </w:r>
          </w:p>
        </w:tc>
        <w:tc>
          <w:tcPr>
            <w:tcW w:w="899" w:type="pct"/>
            <w:vAlign w:val="center"/>
          </w:tcPr>
          <w:p w14:paraId="74F00B93" w14:textId="77777777" w:rsidR="004F4DFE" w:rsidRPr="00ED4A49" w:rsidRDefault="004F4DFE" w:rsidP="00ED4A49">
            <w:pPr>
              <w:spacing w:line="240" w:lineRule="exact"/>
              <w:jc w:val="center"/>
              <w:rPr>
                <w:rFonts w:ascii="Times New Roman" w:eastAsia="仿宋" w:hAnsi="Times New Roman" w:cs="Times New Roman"/>
                <w:color w:val="000000"/>
              </w:rPr>
            </w:pPr>
            <w:r w:rsidRPr="00ED4A49">
              <w:rPr>
                <w:rFonts w:ascii="Times New Roman" w:eastAsia="仿宋" w:hAnsi="Times New Roman" w:cs="Times New Roman"/>
                <w:color w:val="000000"/>
              </w:rPr>
              <w:t>授权</w:t>
            </w:r>
            <w:r w:rsidRPr="00ED4A49">
              <w:rPr>
                <w:rFonts w:ascii="Times New Roman" w:eastAsia="仿宋" w:hAnsi="Times New Roman" w:cs="Times New Roman"/>
                <w:color w:val="000000"/>
              </w:rPr>
              <w:t>/</w:t>
            </w:r>
            <w:r w:rsidRPr="00ED4A49">
              <w:rPr>
                <w:rFonts w:ascii="Times New Roman" w:eastAsia="仿宋" w:hAnsi="Times New Roman" w:cs="Times New Roman"/>
                <w:color w:val="000000"/>
              </w:rPr>
              <w:t>发布日期</w:t>
            </w:r>
          </w:p>
        </w:tc>
        <w:tc>
          <w:tcPr>
            <w:tcW w:w="633" w:type="pct"/>
            <w:vAlign w:val="center"/>
          </w:tcPr>
          <w:p w14:paraId="37F908EE" w14:textId="77777777" w:rsidR="004F4DFE" w:rsidRPr="00ED4A49" w:rsidRDefault="004F4DFE" w:rsidP="00ED4A49">
            <w:pPr>
              <w:spacing w:line="240" w:lineRule="exact"/>
              <w:jc w:val="center"/>
              <w:rPr>
                <w:rFonts w:ascii="Times New Roman" w:eastAsia="仿宋" w:hAnsi="Times New Roman" w:cs="Times New Roman"/>
                <w:color w:val="000000"/>
              </w:rPr>
            </w:pPr>
            <w:r w:rsidRPr="00ED4A49">
              <w:rPr>
                <w:rFonts w:ascii="Times New Roman" w:eastAsia="仿宋" w:hAnsi="Times New Roman" w:cs="Times New Roman"/>
                <w:color w:val="000000"/>
              </w:rPr>
              <w:t>权利人（标准起草单位）</w:t>
            </w:r>
          </w:p>
        </w:tc>
        <w:tc>
          <w:tcPr>
            <w:tcW w:w="780" w:type="pct"/>
            <w:vAlign w:val="center"/>
          </w:tcPr>
          <w:p w14:paraId="67D8561E" w14:textId="77777777" w:rsidR="004F4DFE" w:rsidRPr="00ED4A49" w:rsidRDefault="004F4DFE" w:rsidP="00ED4A49">
            <w:pPr>
              <w:spacing w:line="240" w:lineRule="exact"/>
              <w:jc w:val="center"/>
              <w:rPr>
                <w:rFonts w:ascii="Times New Roman" w:eastAsia="仿宋" w:hAnsi="Times New Roman" w:cs="Times New Roman"/>
                <w:color w:val="000000"/>
              </w:rPr>
            </w:pPr>
            <w:r w:rsidRPr="00ED4A49">
              <w:rPr>
                <w:rFonts w:ascii="Times New Roman" w:eastAsia="仿宋" w:hAnsi="Times New Roman" w:cs="Times New Roman"/>
                <w:color w:val="000000"/>
              </w:rPr>
              <w:t>发明人</w:t>
            </w:r>
          </w:p>
          <w:p w14:paraId="716CBDEC" w14:textId="77777777" w:rsidR="004F4DFE" w:rsidRPr="00ED4A49" w:rsidRDefault="004F4DFE" w:rsidP="00ED4A49">
            <w:pPr>
              <w:spacing w:line="240" w:lineRule="exact"/>
              <w:jc w:val="center"/>
              <w:rPr>
                <w:rFonts w:ascii="Times New Roman" w:eastAsia="仿宋" w:hAnsi="Times New Roman" w:cs="Times New Roman"/>
                <w:color w:val="000000"/>
              </w:rPr>
            </w:pPr>
            <w:r w:rsidRPr="00ED4A49">
              <w:rPr>
                <w:rFonts w:ascii="Times New Roman" w:eastAsia="仿宋" w:hAnsi="Times New Roman" w:cs="Times New Roman"/>
                <w:color w:val="000000"/>
              </w:rPr>
              <w:t>（标准起草人）</w:t>
            </w:r>
          </w:p>
        </w:tc>
      </w:tr>
      <w:tr w:rsidR="00127F69" w:rsidRPr="00ED4A49" w14:paraId="4EEBEAF9" w14:textId="77777777" w:rsidTr="00127F69">
        <w:trPr>
          <w:trHeight w:val="1021"/>
          <w:jc w:val="center"/>
        </w:trPr>
        <w:tc>
          <w:tcPr>
            <w:tcW w:w="236" w:type="pct"/>
            <w:vAlign w:val="center"/>
          </w:tcPr>
          <w:p w14:paraId="013DC52A" w14:textId="7072BCD3" w:rsidR="00127F69" w:rsidRPr="00ED4A49" w:rsidRDefault="00127F69" w:rsidP="00127F69">
            <w:pPr>
              <w:spacing w:line="240" w:lineRule="exact"/>
              <w:jc w:val="center"/>
              <w:rPr>
                <w:rFonts w:ascii="Times New Roman" w:eastAsia="仿宋" w:hAnsi="Times New Roman" w:cs="Times New Roman"/>
              </w:rPr>
            </w:pPr>
            <w:r>
              <w:rPr>
                <w:rFonts w:ascii="Times New Roman" w:eastAsia="仿宋" w:hAnsi="Times New Roman" w:cs="Times New Roman"/>
              </w:rPr>
              <w:t>1</w:t>
            </w:r>
          </w:p>
        </w:tc>
        <w:tc>
          <w:tcPr>
            <w:tcW w:w="235" w:type="pct"/>
            <w:vAlign w:val="center"/>
          </w:tcPr>
          <w:p w14:paraId="39C18F49" w14:textId="19FF4F6D" w:rsidR="00127F69" w:rsidRPr="00ED4A49" w:rsidRDefault="00127F69" w:rsidP="00127F69">
            <w:pPr>
              <w:spacing w:line="240" w:lineRule="exact"/>
              <w:jc w:val="center"/>
              <w:rPr>
                <w:rFonts w:ascii="Times New Roman" w:eastAsia="仿宋" w:hAnsi="Times New Roman" w:cs="Times New Roman"/>
              </w:rPr>
            </w:pPr>
            <w:r w:rsidRPr="00ED4A49">
              <w:rPr>
                <w:rFonts w:ascii="Times New Roman" w:eastAsia="仿宋" w:hAnsi="Times New Roman" w:cs="Times New Roman"/>
              </w:rPr>
              <w:t>发明专利</w:t>
            </w:r>
          </w:p>
        </w:tc>
        <w:tc>
          <w:tcPr>
            <w:tcW w:w="945" w:type="pct"/>
            <w:vAlign w:val="center"/>
          </w:tcPr>
          <w:p w14:paraId="51A2B1BF" w14:textId="1EF8BFE6" w:rsidR="00127F69" w:rsidRPr="00127F69" w:rsidRDefault="00127F69" w:rsidP="00127F69">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hint="eastAsia"/>
                <w:color w:val="000000"/>
              </w:rPr>
              <w:t>一种循环测试聚合物溶液动态吸附量的监测装置及方法</w:t>
            </w:r>
          </w:p>
        </w:tc>
        <w:tc>
          <w:tcPr>
            <w:tcW w:w="235" w:type="pct"/>
            <w:vAlign w:val="center"/>
          </w:tcPr>
          <w:p w14:paraId="6989C39A" w14:textId="760E361B" w:rsidR="00127F69" w:rsidRPr="00127F69" w:rsidRDefault="00127F69" w:rsidP="00127F69">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hint="eastAsia"/>
                <w:color w:val="000000"/>
              </w:rPr>
              <w:t>中国</w:t>
            </w:r>
          </w:p>
        </w:tc>
        <w:tc>
          <w:tcPr>
            <w:tcW w:w="1036" w:type="pct"/>
            <w:vAlign w:val="center"/>
          </w:tcPr>
          <w:p w14:paraId="6521D544" w14:textId="6F4C9B02" w:rsidR="00127F69" w:rsidRPr="00127F69" w:rsidRDefault="00127F69" w:rsidP="00127F69">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color w:val="000000"/>
              </w:rPr>
              <w:t>ZL 2021 1 0233054.2</w:t>
            </w:r>
          </w:p>
        </w:tc>
        <w:tc>
          <w:tcPr>
            <w:tcW w:w="899" w:type="pct"/>
            <w:vAlign w:val="center"/>
          </w:tcPr>
          <w:p w14:paraId="5DFF883D" w14:textId="5E6714D6" w:rsidR="00127F69" w:rsidRPr="00127F69" w:rsidRDefault="00127F69" w:rsidP="00127F69">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color w:val="000000"/>
              </w:rPr>
              <w:t>2021-12-14</w:t>
            </w:r>
          </w:p>
        </w:tc>
        <w:tc>
          <w:tcPr>
            <w:tcW w:w="633" w:type="pct"/>
            <w:vAlign w:val="center"/>
          </w:tcPr>
          <w:p w14:paraId="2F1A73A3" w14:textId="339A7079" w:rsidR="00127F69" w:rsidRPr="00127F69" w:rsidRDefault="00127F69" w:rsidP="00127F69">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hint="eastAsia"/>
                <w:color w:val="000000"/>
              </w:rPr>
              <w:t>重庆科技大学</w:t>
            </w:r>
          </w:p>
        </w:tc>
        <w:tc>
          <w:tcPr>
            <w:tcW w:w="780" w:type="pct"/>
            <w:vAlign w:val="center"/>
          </w:tcPr>
          <w:p w14:paraId="24D30823" w14:textId="7499A193" w:rsidR="00127F69" w:rsidRPr="00127F69" w:rsidRDefault="004D6CBE" w:rsidP="00127F69">
            <w:pPr>
              <w:spacing w:line="240" w:lineRule="exact"/>
              <w:jc w:val="center"/>
              <w:rPr>
                <w:rFonts w:ascii="Times New Roman" w:eastAsia="仿宋" w:hAnsi="Times New Roman" w:cs="Times New Roman"/>
                <w:color w:val="000000"/>
              </w:rPr>
            </w:pPr>
            <w:r w:rsidRPr="004D6CBE">
              <w:rPr>
                <w:rFonts w:ascii="Times New Roman" w:eastAsia="仿宋" w:hAnsi="Times New Roman" w:cs="Times New Roman" w:hint="eastAsia"/>
                <w:color w:val="000000"/>
              </w:rPr>
              <w:t>朱诗杰，刘哲知，于希南，程婷婷，陈中华，张成浩，胡昊</w:t>
            </w:r>
          </w:p>
        </w:tc>
      </w:tr>
      <w:tr w:rsidR="00127F69" w:rsidRPr="00ED4A49" w14:paraId="70EC78BC" w14:textId="77777777" w:rsidTr="00127F69">
        <w:trPr>
          <w:trHeight w:val="1021"/>
          <w:jc w:val="center"/>
        </w:trPr>
        <w:tc>
          <w:tcPr>
            <w:tcW w:w="236" w:type="pct"/>
            <w:vAlign w:val="center"/>
          </w:tcPr>
          <w:p w14:paraId="7E343C88" w14:textId="401CA090" w:rsidR="00127F69" w:rsidRPr="00ED4A49" w:rsidRDefault="00127F69" w:rsidP="00127F69">
            <w:pPr>
              <w:spacing w:line="240" w:lineRule="exact"/>
              <w:jc w:val="center"/>
              <w:rPr>
                <w:rFonts w:ascii="Times New Roman" w:eastAsia="仿宋" w:hAnsi="Times New Roman" w:cs="Times New Roman"/>
              </w:rPr>
            </w:pPr>
            <w:r>
              <w:rPr>
                <w:rFonts w:ascii="Times New Roman" w:eastAsia="仿宋" w:hAnsi="Times New Roman" w:cs="Times New Roman" w:hint="eastAsia"/>
              </w:rPr>
              <w:t>2</w:t>
            </w:r>
          </w:p>
        </w:tc>
        <w:tc>
          <w:tcPr>
            <w:tcW w:w="235" w:type="pct"/>
            <w:vAlign w:val="center"/>
          </w:tcPr>
          <w:p w14:paraId="35031BDA" w14:textId="2B9DF897" w:rsidR="00127F69" w:rsidRPr="00ED4A49" w:rsidRDefault="00127F69" w:rsidP="00127F69">
            <w:pPr>
              <w:spacing w:line="240" w:lineRule="exact"/>
              <w:jc w:val="center"/>
              <w:rPr>
                <w:rFonts w:ascii="Times New Roman" w:eastAsia="仿宋" w:hAnsi="Times New Roman" w:cs="Times New Roman"/>
              </w:rPr>
            </w:pPr>
            <w:r w:rsidRPr="00ED4A49">
              <w:rPr>
                <w:rFonts w:ascii="Times New Roman" w:eastAsia="仿宋" w:hAnsi="Times New Roman" w:cs="Times New Roman"/>
              </w:rPr>
              <w:t>发明专利</w:t>
            </w:r>
          </w:p>
        </w:tc>
        <w:tc>
          <w:tcPr>
            <w:tcW w:w="945" w:type="pct"/>
            <w:vAlign w:val="center"/>
          </w:tcPr>
          <w:p w14:paraId="53504A25" w14:textId="60B501FC" w:rsidR="00127F69" w:rsidRPr="00127F69" w:rsidRDefault="00127F69" w:rsidP="00127F69">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hint="eastAsia"/>
                <w:color w:val="000000"/>
              </w:rPr>
              <w:t>一种聚合物溶液性能与流度调控时机的互判方法及系统</w:t>
            </w:r>
          </w:p>
        </w:tc>
        <w:tc>
          <w:tcPr>
            <w:tcW w:w="235" w:type="pct"/>
            <w:vAlign w:val="center"/>
          </w:tcPr>
          <w:p w14:paraId="4A394003" w14:textId="1B1A1D4E" w:rsidR="00127F69" w:rsidRPr="00127F69" w:rsidRDefault="00127F69" w:rsidP="00127F69">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hint="eastAsia"/>
                <w:color w:val="000000"/>
              </w:rPr>
              <w:t>中国</w:t>
            </w:r>
          </w:p>
        </w:tc>
        <w:tc>
          <w:tcPr>
            <w:tcW w:w="1036" w:type="pct"/>
            <w:vAlign w:val="center"/>
          </w:tcPr>
          <w:p w14:paraId="11599360" w14:textId="53E2FD5F" w:rsidR="00127F69" w:rsidRPr="00127F69" w:rsidRDefault="00127F69" w:rsidP="00127F69">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color w:val="000000"/>
              </w:rPr>
              <w:t>ZL 2023 1 0951974.7</w:t>
            </w:r>
          </w:p>
        </w:tc>
        <w:tc>
          <w:tcPr>
            <w:tcW w:w="899" w:type="pct"/>
            <w:vAlign w:val="center"/>
          </w:tcPr>
          <w:p w14:paraId="34778D03" w14:textId="4BE66355" w:rsidR="00127F69" w:rsidRPr="00127F69" w:rsidRDefault="00127F69" w:rsidP="00127F69">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color w:val="000000"/>
              </w:rPr>
              <w:t>2024-08-06</w:t>
            </w:r>
          </w:p>
        </w:tc>
        <w:tc>
          <w:tcPr>
            <w:tcW w:w="633" w:type="pct"/>
            <w:vAlign w:val="center"/>
          </w:tcPr>
          <w:p w14:paraId="69697C56" w14:textId="46D98E20" w:rsidR="00127F69" w:rsidRPr="00127F69" w:rsidRDefault="00127F69" w:rsidP="00127F69">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hint="eastAsia"/>
                <w:color w:val="000000"/>
              </w:rPr>
              <w:t>常州大学</w:t>
            </w:r>
          </w:p>
        </w:tc>
        <w:tc>
          <w:tcPr>
            <w:tcW w:w="780" w:type="pct"/>
            <w:vAlign w:val="center"/>
          </w:tcPr>
          <w:p w14:paraId="0ED3DDB1" w14:textId="604E6189" w:rsidR="00127F69" w:rsidRPr="00127F69" w:rsidRDefault="004D6CBE" w:rsidP="00127F69">
            <w:pPr>
              <w:spacing w:line="240" w:lineRule="exact"/>
              <w:jc w:val="center"/>
              <w:rPr>
                <w:rFonts w:ascii="Times New Roman" w:eastAsia="仿宋" w:hAnsi="Times New Roman" w:cs="Times New Roman"/>
                <w:color w:val="000000"/>
              </w:rPr>
            </w:pPr>
            <w:r w:rsidRPr="004D6CBE">
              <w:rPr>
                <w:rFonts w:ascii="Times New Roman" w:eastAsia="仿宋" w:hAnsi="Times New Roman" w:cs="Times New Roman" w:hint="eastAsia"/>
                <w:color w:val="000000"/>
              </w:rPr>
              <w:t>汪士凯</w:t>
            </w:r>
            <w:r w:rsidRPr="004D6CBE">
              <w:rPr>
                <w:rFonts w:ascii="Times New Roman" w:eastAsia="仿宋" w:hAnsi="Times New Roman" w:cs="Times New Roman" w:hint="eastAsia"/>
                <w:color w:val="000000"/>
              </w:rPr>
              <w:t>;</w:t>
            </w:r>
            <w:r w:rsidRPr="004D6CBE">
              <w:rPr>
                <w:rFonts w:ascii="Times New Roman" w:eastAsia="仿宋" w:hAnsi="Times New Roman" w:cs="Times New Roman" w:hint="eastAsia"/>
                <w:color w:val="000000"/>
              </w:rPr>
              <w:t>窦祥骥</w:t>
            </w:r>
            <w:r w:rsidRPr="004D6CBE">
              <w:rPr>
                <w:rFonts w:ascii="Times New Roman" w:eastAsia="仿宋" w:hAnsi="Times New Roman" w:cs="Times New Roman" w:hint="eastAsia"/>
                <w:color w:val="000000"/>
              </w:rPr>
              <w:t>;</w:t>
            </w:r>
            <w:r w:rsidRPr="004D6CBE">
              <w:rPr>
                <w:rFonts w:ascii="Times New Roman" w:eastAsia="仿宋" w:hAnsi="Times New Roman" w:cs="Times New Roman" w:hint="eastAsia"/>
                <w:color w:val="000000"/>
              </w:rPr>
              <w:t>裴宇昕</w:t>
            </w:r>
            <w:r w:rsidRPr="004D6CBE">
              <w:rPr>
                <w:rFonts w:ascii="Times New Roman" w:eastAsia="仿宋" w:hAnsi="Times New Roman" w:cs="Times New Roman" w:hint="eastAsia"/>
                <w:color w:val="000000"/>
              </w:rPr>
              <w:t>;</w:t>
            </w:r>
            <w:r w:rsidRPr="004D6CBE">
              <w:rPr>
                <w:rFonts w:ascii="Times New Roman" w:eastAsia="仿宋" w:hAnsi="Times New Roman" w:cs="Times New Roman" w:hint="eastAsia"/>
                <w:color w:val="000000"/>
              </w:rPr>
              <w:t>庄严</w:t>
            </w:r>
            <w:r w:rsidRPr="004D6CBE">
              <w:rPr>
                <w:rFonts w:ascii="Times New Roman" w:eastAsia="仿宋" w:hAnsi="Times New Roman" w:cs="Times New Roman" w:hint="eastAsia"/>
                <w:color w:val="000000"/>
              </w:rPr>
              <w:t>;</w:t>
            </w:r>
            <w:r w:rsidRPr="004D6CBE">
              <w:rPr>
                <w:rFonts w:ascii="Times New Roman" w:eastAsia="仿宋" w:hAnsi="Times New Roman" w:cs="Times New Roman" w:hint="eastAsia"/>
                <w:color w:val="000000"/>
              </w:rPr>
              <w:t>白佳佳</w:t>
            </w:r>
          </w:p>
        </w:tc>
      </w:tr>
      <w:tr w:rsidR="00127F69" w:rsidRPr="00ED4A49" w14:paraId="2C94B6ED" w14:textId="77777777" w:rsidTr="00127F69">
        <w:trPr>
          <w:trHeight w:val="1021"/>
          <w:jc w:val="center"/>
        </w:trPr>
        <w:tc>
          <w:tcPr>
            <w:tcW w:w="236" w:type="pct"/>
            <w:vAlign w:val="center"/>
          </w:tcPr>
          <w:p w14:paraId="654F67A7" w14:textId="25488948" w:rsidR="00127F69" w:rsidRPr="00ED4A49" w:rsidRDefault="00127F69" w:rsidP="00127F69">
            <w:pPr>
              <w:spacing w:line="240" w:lineRule="exact"/>
              <w:jc w:val="center"/>
              <w:rPr>
                <w:rFonts w:ascii="Times New Roman" w:eastAsia="仿宋" w:hAnsi="Times New Roman" w:cs="Times New Roman"/>
              </w:rPr>
            </w:pPr>
            <w:r>
              <w:rPr>
                <w:rFonts w:ascii="Times New Roman" w:eastAsia="仿宋" w:hAnsi="Times New Roman" w:cs="Times New Roman" w:hint="eastAsia"/>
              </w:rPr>
              <w:t>3</w:t>
            </w:r>
          </w:p>
        </w:tc>
        <w:tc>
          <w:tcPr>
            <w:tcW w:w="235" w:type="pct"/>
            <w:vAlign w:val="center"/>
          </w:tcPr>
          <w:p w14:paraId="324866EF" w14:textId="665678EB" w:rsidR="00127F69" w:rsidRPr="00ED4A49" w:rsidRDefault="00127F69" w:rsidP="00127F69">
            <w:pPr>
              <w:spacing w:line="240" w:lineRule="exact"/>
              <w:jc w:val="center"/>
              <w:rPr>
                <w:rFonts w:ascii="Times New Roman" w:eastAsia="仿宋" w:hAnsi="Times New Roman" w:cs="Times New Roman"/>
              </w:rPr>
            </w:pPr>
            <w:r w:rsidRPr="00ED4A49">
              <w:rPr>
                <w:rFonts w:ascii="Times New Roman" w:eastAsia="仿宋" w:hAnsi="Times New Roman" w:cs="Times New Roman"/>
              </w:rPr>
              <w:t>发明专利</w:t>
            </w:r>
          </w:p>
        </w:tc>
        <w:tc>
          <w:tcPr>
            <w:tcW w:w="945" w:type="pct"/>
            <w:vAlign w:val="center"/>
          </w:tcPr>
          <w:p w14:paraId="1EA19C91" w14:textId="2550910D" w:rsidR="00127F69" w:rsidRPr="00127F69" w:rsidRDefault="00127F69" w:rsidP="00127F69">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hint="eastAsia"/>
                <w:color w:val="000000"/>
              </w:rPr>
              <w:t>用于测定驱油用聚合物溶液性能参数的三级剪切方法</w:t>
            </w:r>
          </w:p>
        </w:tc>
        <w:tc>
          <w:tcPr>
            <w:tcW w:w="235" w:type="pct"/>
            <w:vAlign w:val="center"/>
          </w:tcPr>
          <w:p w14:paraId="390033ED" w14:textId="1ED973CB" w:rsidR="00127F69" w:rsidRPr="00127F69" w:rsidRDefault="00127F69" w:rsidP="00127F69">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hint="eastAsia"/>
                <w:color w:val="000000"/>
              </w:rPr>
              <w:t>中国</w:t>
            </w:r>
          </w:p>
        </w:tc>
        <w:tc>
          <w:tcPr>
            <w:tcW w:w="1036" w:type="pct"/>
            <w:vAlign w:val="center"/>
          </w:tcPr>
          <w:p w14:paraId="57D4EF5A" w14:textId="173C04F2" w:rsidR="00127F69" w:rsidRPr="00127F69" w:rsidRDefault="00127F69" w:rsidP="00127F69">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color w:val="000000"/>
              </w:rPr>
              <w:t>ZL 2015 1 0188183.9</w:t>
            </w:r>
          </w:p>
        </w:tc>
        <w:tc>
          <w:tcPr>
            <w:tcW w:w="899" w:type="pct"/>
            <w:vAlign w:val="center"/>
          </w:tcPr>
          <w:p w14:paraId="1EEF2AE3" w14:textId="4C98932B" w:rsidR="00127F69" w:rsidRPr="00127F69" w:rsidRDefault="00127F69" w:rsidP="00127F69">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color w:val="000000"/>
              </w:rPr>
              <w:t>2017-03-22</w:t>
            </w:r>
          </w:p>
        </w:tc>
        <w:tc>
          <w:tcPr>
            <w:tcW w:w="633" w:type="pct"/>
            <w:vAlign w:val="center"/>
          </w:tcPr>
          <w:p w14:paraId="584CFC1D" w14:textId="232E35FF" w:rsidR="00127F69" w:rsidRPr="00127F69" w:rsidRDefault="00127F69" w:rsidP="00127F69">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hint="eastAsia"/>
                <w:color w:val="000000"/>
              </w:rPr>
              <w:t>西南石油大学</w:t>
            </w:r>
          </w:p>
        </w:tc>
        <w:tc>
          <w:tcPr>
            <w:tcW w:w="780" w:type="pct"/>
            <w:vAlign w:val="center"/>
          </w:tcPr>
          <w:p w14:paraId="1C70C07A" w14:textId="1FC46D86" w:rsidR="00127F69" w:rsidRPr="00127F69" w:rsidRDefault="004D6CBE" w:rsidP="00127F69">
            <w:pPr>
              <w:spacing w:line="240" w:lineRule="exact"/>
              <w:jc w:val="center"/>
              <w:rPr>
                <w:rFonts w:ascii="Times New Roman" w:eastAsia="仿宋" w:hAnsi="Times New Roman" w:cs="Times New Roman"/>
                <w:color w:val="000000"/>
              </w:rPr>
            </w:pPr>
            <w:r w:rsidRPr="004D6CBE">
              <w:rPr>
                <w:rFonts w:ascii="Times New Roman" w:eastAsia="仿宋" w:hAnsi="Times New Roman" w:cs="Times New Roman" w:hint="eastAsia"/>
                <w:color w:val="000000"/>
              </w:rPr>
              <w:t>舒政</w:t>
            </w:r>
            <w:r w:rsidRPr="004D6CBE">
              <w:rPr>
                <w:rFonts w:ascii="Times New Roman" w:eastAsia="仿宋" w:hAnsi="Times New Roman" w:cs="Times New Roman" w:hint="eastAsia"/>
                <w:color w:val="000000"/>
              </w:rPr>
              <w:t>;</w:t>
            </w:r>
            <w:r w:rsidRPr="004D6CBE">
              <w:rPr>
                <w:rFonts w:ascii="Times New Roman" w:eastAsia="仿宋" w:hAnsi="Times New Roman" w:cs="Times New Roman" w:hint="eastAsia"/>
                <w:color w:val="000000"/>
              </w:rPr>
              <w:t>曹杰</w:t>
            </w:r>
            <w:r w:rsidRPr="004D6CBE">
              <w:rPr>
                <w:rFonts w:ascii="Times New Roman" w:eastAsia="仿宋" w:hAnsi="Times New Roman" w:cs="Times New Roman" w:hint="eastAsia"/>
                <w:color w:val="000000"/>
              </w:rPr>
              <w:t>;</w:t>
            </w:r>
            <w:r w:rsidRPr="004D6CBE">
              <w:rPr>
                <w:rFonts w:ascii="Times New Roman" w:eastAsia="仿宋" w:hAnsi="Times New Roman" w:cs="Times New Roman" w:hint="eastAsia"/>
                <w:color w:val="000000"/>
              </w:rPr>
              <w:t>施雷庭</w:t>
            </w:r>
            <w:r w:rsidRPr="004D6CBE">
              <w:rPr>
                <w:rFonts w:ascii="Times New Roman" w:eastAsia="仿宋" w:hAnsi="Times New Roman" w:cs="Times New Roman" w:hint="eastAsia"/>
                <w:color w:val="000000"/>
              </w:rPr>
              <w:t>;</w:t>
            </w:r>
            <w:r w:rsidRPr="004D6CBE">
              <w:rPr>
                <w:rFonts w:ascii="Times New Roman" w:eastAsia="仿宋" w:hAnsi="Times New Roman" w:cs="Times New Roman" w:hint="eastAsia"/>
                <w:color w:val="000000"/>
              </w:rPr>
              <w:t>叶仲斌</w:t>
            </w:r>
            <w:r w:rsidRPr="004D6CBE">
              <w:rPr>
                <w:rFonts w:ascii="Times New Roman" w:eastAsia="仿宋" w:hAnsi="Times New Roman" w:cs="Times New Roman" w:hint="eastAsia"/>
                <w:color w:val="000000"/>
              </w:rPr>
              <w:t>;</w:t>
            </w:r>
            <w:r w:rsidRPr="004D6CBE">
              <w:rPr>
                <w:rFonts w:ascii="Times New Roman" w:eastAsia="仿宋" w:hAnsi="Times New Roman" w:cs="Times New Roman" w:hint="eastAsia"/>
                <w:color w:val="000000"/>
              </w:rPr>
              <w:t>陈洪</w:t>
            </w:r>
            <w:r w:rsidRPr="004D6CBE">
              <w:rPr>
                <w:rFonts w:ascii="Times New Roman" w:eastAsia="仿宋" w:hAnsi="Times New Roman" w:cs="Times New Roman" w:hint="eastAsia"/>
                <w:color w:val="000000"/>
              </w:rPr>
              <w:t>;</w:t>
            </w:r>
            <w:r w:rsidRPr="004D6CBE">
              <w:rPr>
                <w:rFonts w:ascii="Times New Roman" w:eastAsia="仿宋" w:hAnsi="Times New Roman" w:cs="Times New Roman" w:hint="eastAsia"/>
                <w:color w:val="000000"/>
              </w:rPr>
              <w:t>朱诗杰</w:t>
            </w:r>
            <w:r w:rsidRPr="004D6CBE">
              <w:rPr>
                <w:rFonts w:ascii="Times New Roman" w:eastAsia="仿宋" w:hAnsi="Times New Roman" w:cs="Times New Roman" w:hint="eastAsia"/>
                <w:color w:val="000000"/>
              </w:rPr>
              <w:t>;</w:t>
            </w:r>
            <w:r w:rsidRPr="004D6CBE">
              <w:rPr>
                <w:rFonts w:ascii="Times New Roman" w:eastAsia="仿宋" w:hAnsi="Times New Roman" w:cs="Times New Roman" w:hint="eastAsia"/>
                <w:color w:val="000000"/>
              </w:rPr>
              <w:t>卢强</w:t>
            </w:r>
          </w:p>
        </w:tc>
      </w:tr>
      <w:tr w:rsidR="00127F69" w:rsidRPr="00ED4A49" w14:paraId="5CC7E1A9" w14:textId="77777777" w:rsidTr="00127F69">
        <w:trPr>
          <w:trHeight w:val="1021"/>
          <w:jc w:val="center"/>
        </w:trPr>
        <w:tc>
          <w:tcPr>
            <w:tcW w:w="236" w:type="pct"/>
            <w:vAlign w:val="center"/>
          </w:tcPr>
          <w:p w14:paraId="2E391B54" w14:textId="6AC7683E" w:rsidR="00127F69" w:rsidRPr="00ED4A49" w:rsidRDefault="00127F69" w:rsidP="00127F69">
            <w:pPr>
              <w:spacing w:line="240" w:lineRule="exact"/>
              <w:jc w:val="center"/>
              <w:rPr>
                <w:rFonts w:ascii="Times New Roman" w:eastAsia="仿宋" w:hAnsi="Times New Roman" w:cs="Times New Roman"/>
              </w:rPr>
            </w:pPr>
            <w:r>
              <w:rPr>
                <w:rFonts w:ascii="Times New Roman" w:eastAsia="仿宋" w:hAnsi="Times New Roman" w:cs="Times New Roman" w:hint="eastAsia"/>
              </w:rPr>
              <w:lastRenderedPageBreak/>
              <w:t>4</w:t>
            </w:r>
          </w:p>
        </w:tc>
        <w:tc>
          <w:tcPr>
            <w:tcW w:w="235" w:type="pct"/>
            <w:vAlign w:val="center"/>
          </w:tcPr>
          <w:p w14:paraId="5FDA3B88" w14:textId="1E69B4D4" w:rsidR="00127F69" w:rsidRPr="00ED4A49" w:rsidRDefault="00127F69" w:rsidP="00127F69">
            <w:pPr>
              <w:spacing w:line="240" w:lineRule="exact"/>
              <w:jc w:val="center"/>
              <w:rPr>
                <w:rFonts w:ascii="Times New Roman" w:eastAsia="仿宋" w:hAnsi="Times New Roman" w:cs="Times New Roman"/>
              </w:rPr>
            </w:pPr>
            <w:r w:rsidRPr="00ED4A49">
              <w:rPr>
                <w:rFonts w:ascii="Times New Roman" w:eastAsia="仿宋" w:hAnsi="Times New Roman" w:cs="Times New Roman"/>
              </w:rPr>
              <w:t>发明专利</w:t>
            </w:r>
          </w:p>
        </w:tc>
        <w:tc>
          <w:tcPr>
            <w:tcW w:w="945" w:type="pct"/>
            <w:vAlign w:val="center"/>
          </w:tcPr>
          <w:p w14:paraId="522ABE53" w14:textId="42BF4DC3" w:rsidR="00127F69" w:rsidRPr="00127F69" w:rsidRDefault="00127F69" w:rsidP="00127F69">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hint="eastAsia"/>
                <w:color w:val="000000"/>
              </w:rPr>
              <w:t>一种黏弹性流体在介质表面动态吸附的实验装置及方法</w:t>
            </w:r>
          </w:p>
        </w:tc>
        <w:tc>
          <w:tcPr>
            <w:tcW w:w="235" w:type="pct"/>
            <w:vAlign w:val="center"/>
          </w:tcPr>
          <w:p w14:paraId="4CD461E6" w14:textId="40170576" w:rsidR="00127F69" w:rsidRPr="00127F69" w:rsidRDefault="00127F69" w:rsidP="00127F69">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hint="eastAsia"/>
                <w:color w:val="000000"/>
              </w:rPr>
              <w:t>中国</w:t>
            </w:r>
          </w:p>
        </w:tc>
        <w:tc>
          <w:tcPr>
            <w:tcW w:w="1036" w:type="pct"/>
            <w:vAlign w:val="center"/>
          </w:tcPr>
          <w:p w14:paraId="0ABC960A" w14:textId="4E394E9E" w:rsidR="00127F69" w:rsidRPr="00127F69" w:rsidRDefault="00127F69" w:rsidP="00127F69">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color w:val="000000"/>
              </w:rPr>
              <w:t>ZL2021 1 0233059.5</w:t>
            </w:r>
          </w:p>
        </w:tc>
        <w:tc>
          <w:tcPr>
            <w:tcW w:w="899" w:type="pct"/>
            <w:vAlign w:val="center"/>
          </w:tcPr>
          <w:p w14:paraId="7FD4BD2B" w14:textId="45D9D06A" w:rsidR="00127F69" w:rsidRPr="00127F69" w:rsidRDefault="00127F69" w:rsidP="00127F69">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color w:val="000000"/>
              </w:rPr>
              <w:t>2022-01-18</w:t>
            </w:r>
          </w:p>
        </w:tc>
        <w:tc>
          <w:tcPr>
            <w:tcW w:w="633" w:type="pct"/>
            <w:vAlign w:val="center"/>
          </w:tcPr>
          <w:p w14:paraId="1F6A1C06" w14:textId="3EDA3F58" w:rsidR="00127F69" w:rsidRPr="00127F69" w:rsidRDefault="00127F69" w:rsidP="00127F69">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hint="eastAsia"/>
                <w:color w:val="000000"/>
              </w:rPr>
              <w:t>重庆科技大学</w:t>
            </w:r>
          </w:p>
        </w:tc>
        <w:tc>
          <w:tcPr>
            <w:tcW w:w="780" w:type="pct"/>
            <w:vAlign w:val="center"/>
          </w:tcPr>
          <w:p w14:paraId="44C1E054" w14:textId="15865509" w:rsidR="00127F69" w:rsidRPr="00127F69" w:rsidRDefault="004D6CBE" w:rsidP="00127F69">
            <w:pPr>
              <w:spacing w:line="240" w:lineRule="exact"/>
              <w:jc w:val="center"/>
              <w:rPr>
                <w:rFonts w:ascii="Times New Roman" w:eastAsia="仿宋" w:hAnsi="Times New Roman" w:cs="Times New Roman"/>
                <w:color w:val="000000"/>
              </w:rPr>
            </w:pPr>
            <w:r w:rsidRPr="004D6CBE">
              <w:rPr>
                <w:rFonts w:ascii="Times New Roman" w:eastAsia="仿宋" w:hAnsi="Times New Roman" w:cs="Times New Roman" w:hint="eastAsia"/>
                <w:color w:val="000000"/>
              </w:rPr>
              <w:t>朱诗杰，刘哲知，程柯扬，李俊，陈中华，杨子祥，董慧檠</w:t>
            </w:r>
          </w:p>
        </w:tc>
      </w:tr>
      <w:tr w:rsidR="00127F69" w:rsidRPr="00ED4A49" w14:paraId="1C4BAC4A" w14:textId="77777777" w:rsidTr="00127F69">
        <w:trPr>
          <w:trHeight w:val="1021"/>
          <w:jc w:val="center"/>
        </w:trPr>
        <w:tc>
          <w:tcPr>
            <w:tcW w:w="236" w:type="pct"/>
            <w:vAlign w:val="center"/>
          </w:tcPr>
          <w:p w14:paraId="3B596057" w14:textId="7EF71199" w:rsidR="00127F69" w:rsidRPr="00ED4A49" w:rsidRDefault="00127F69" w:rsidP="00127F69">
            <w:pPr>
              <w:spacing w:line="240" w:lineRule="exact"/>
              <w:jc w:val="center"/>
              <w:rPr>
                <w:rFonts w:ascii="Times New Roman" w:eastAsia="仿宋" w:hAnsi="Times New Roman" w:cs="Times New Roman"/>
              </w:rPr>
            </w:pPr>
            <w:r>
              <w:rPr>
                <w:rFonts w:ascii="Times New Roman" w:eastAsia="仿宋" w:hAnsi="Times New Roman" w:cs="Times New Roman" w:hint="eastAsia"/>
              </w:rPr>
              <w:t>5</w:t>
            </w:r>
          </w:p>
        </w:tc>
        <w:tc>
          <w:tcPr>
            <w:tcW w:w="235" w:type="pct"/>
            <w:vAlign w:val="center"/>
          </w:tcPr>
          <w:p w14:paraId="6ED1C7A3" w14:textId="1E1D5B91" w:rsidR="00127F69" w:rsidRPr="00ED4A49" w:rsidRDefault="00127F69" w:rsidP="00127F69">
            <w:pPr>
              <w:spacing w:line="240" w:lineRule="exact"/>
              <w:jc w:val="center"/>
              <w:rPr>
                <w:rFonts w:ascii="Times New Roman" w:eastAsia="仿宋" w:hAnsi="Times New Roman" w:cs="Times New Roman"/>
              </w:rPr>
            </w:pPr>
            <w:r w:rsidRPr="00ED4A49">
              <w:rPr>
                <w:rFonts w:ascii="Times New Roman" w:eastAsia="仿宋" w:hAnsi="Times New Roman" w:cs="Times New Roman"/>
              </w:rPr>
              <w:t>发明专利</w:t>
            </w:r>
          </w:p>
        </w:tc>
        <w:tc>
          <w:tcPr>
            <w:tcW w:w="945" w:type="pct"/>
            <w:vAlign w:val="center"/>
          </w:tcPr>
          <w:p w14:paraId="00E4B6D9" w14:textId="173230E6" w:rsidR="00127F69" w:rsidRPr="00127F69" w:rsidRDefault="00127F69" w:rsidP="00127F69">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hint="eastAsia"/>
                <w:color w:val="000000"/>
              </w:rPr>
              <w:t>一种用于疏松砂岩方岩心模拟模型及制作方法</w:t>
            </w:r>
          </w:p>
        </w:tc>
        <w:tc>
          <w:tcPr>
            <w:tcW w:w="235" w:type="pct"/>
            <w:vAlign w:val="center"/>
          </w:tcPr>
          <w:p w14:paraId="61475568" w14:textId="7B8A9D20" w:rsidR="00127F69" w:rsidRPr="00127F69" w:rsidRDefault="00127F69" w:rsidP="00127F69">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hint="eastAsia"/>
                <w:color w:val="000000"/>
              </w:rPr>
              <w:t>中国</w:t>
            </w:r>
          </w:p>
        </w:tc>
        <w:tc>
          <w:tcPr>
            <w:tcW w:w="1036" w:type="pct"/>
            <w:vAlign w:val="center"/>
          </w:tcPr>
          <w:p w14:paraId="08A467EE" w14:textId="0FBACFF6" w:rsidR="00127F69" w:rsidRPr="00127F69" w:rsidRDefault="00127F69" w:rsidP="00127F69">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color w:val="000000"/>
              </w:rPr>
              <w:t>ZL 2015 1 0188183.9</w:t>
            </w:r>
          </w:p>
        </w:tc>
        <w:tc>
          <w:tcPr>
            <w:tcW w:w="899" w:type="pct"/>
            <w:vAlign w:val="center"/>
          </w:tcPr>
          <w:p w14:paraId="2633B8AE" w14:textId="10B030DE" w:rsidR="00127F69" w:rsidRPr="00127F69" w:rsidRDefault="00127F69" w:rsidP="00127F69">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color w:val="000000"/>
              </w:rPr>
              <w:t>2023-06-27</w:t>
            </w:r>
          </w:p>
        </w:tc>
        <w:tc>
          <w:tcPr>
            <w:tcW w:w="633" w:type="pct"/>
            <w:vAlign w:val="center"/>
          </w:tcPr>
          <w:p w14:paraId="2940ACED" w14:textId="55BCE64A" w:rsidR="00127F69" w:rsidRPr="00127F69" w:rsidRDefault="00127F69" w:rsidP="00127F69">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hint="eastAsia"/>
                <w:color w:val="000000"/>
              </w:rPr>
              <w:t>西南石油大学</w:t>
            </w:r>
          </w:p>
        </w:tc>
        <w:tc>
          <w:tcPr>
            <w:tcW w:w="780" w:type="pct"/>
            <w:vAlign w:val="center"/>
          </w:tcPr>
          <w:p w14:paraId="3136BF0A" w14:textId="3599D476" w:rsidR="00127F69" w:rsidRPr="00127F69" w:rsidRDefault="004D6CBE" w:rsidP="00127F69">
            <w:pPr>
              <w:spacing w:line="240" w:lineRule="exact"/>
              <w:jc w:val="center"/>
              <w:rPr>
                <w:rFonts w:ascii="Times New Roman" w:eastAsia="仿宋" w:hAnsi="Times New Roman" w:cs="Times New Roman"/>
                <w:color w:val="000000"/>
              </w:rPr>
            </w:pPr>
            <w:r w:rsidRPr="004D6CBE">
              <w:rPr>
                <w:rFonts w:ascii="Times New Roman" w:eastAsia="仿宋" w:hAnsi="Times New Roman" w:cs="Times New Roman" w:hint="eastAsia"/>
                <w:color w:val="000000"/>
              </w:rPr>
              <w:t>叶仲斌</w:t>
            </w:r>
            <w:r w:rsidRPr="004D6CBE">
              <w:rPr>
                <w:rFonts w:ascii="Times New Roman" w:eastAsia="仿宋" w:hAnsi="Times New Roman" w:cs="Times New Roman" w:hint="eastAsia"/>
                <w:color w:val="000000"/>
              </w:rPr>
              <w:t>;</w:t>
            </w:r>
            <w:r w:rsidRPr="004D6CBE">
              <w:rPr>
                <w:rFonts w:ascii="Times New Roman" w:eastAsia="仿宋" w:hAnsi="Times New Roman" w:cs="Times New Roman" w:hint="eastAsia"/>
                <w:color w:val="000000"/>
              </w:rPr>
              <w:t>朱诗杰</w:t>
            </w:r>
            <w:r w:rsidRPr="004D6CBE">
              <w:rPr>
                <w:rFonts w:ascii="Times New Roman" w:eastAsia="仿宋" w:hAnsi="Times New Roman" w:cs="Times New Roman" w:hint="eastAsia"/>
                <w:color w:val="000000"/>
              </w:rPr>
              <w:t>;</w:t>
            </w:r>
            <w:r w:rsidRPr="004D6CBE">
              <w:rPr>
                <w:rFonts w:ascii="Times New Roman" w:eastAsia="仿宋" w:hAnsi="Times New Roman" w:cs="Times New Roman" w:hint="eastAsia"/>
                <w:color w:val="000000"/>
              </w:rPr>
              <w:t>施雷庭</w:t>
            </w:r>
            <w:r w:rsidRPr="004D6CBE">
              <w:rPr>
                <w:rFonts w:ascii="Times New Roman" w:eastAsia="仿宋" w:hAnsi="Times New Roman" w:cs="Times New Roman" w:hint="eastAsia"/>
                <w:color w:val="000000"/>
              </w:rPr>
              <w:t>;</w:t>
            </w:r>
            <w:r w:rsidRPr="004D6CBE">
              <w:rPr>
                <w:rFonts w:ascii="Times New Roman" w:eastAsia="仿宋" w:hAnsi="Times New Roman" w:cs="Times New Roman" w:hint="eastAsia"/>
                <w:color w:val="000000"/>
              </w:rPr>
              <w:t>舒政</w:t>
            </w:r>
            <w:r w:rsidRPr="004D6CBE">
              <w:rPr>
                <w:rFonts w:ascii="Times New Roman" w:eastAsia="仿宋" w:hAnsi="Times New Roman" w:cs="Times New Roman" w:hint="eastAsia"/>
                <w:color w:val="000000"/>
              </w:rPr>
              <w:t>;</w:t>
            </w:r>
            <w:r w:rsidRPr="004D6CBE">
              <w:rPr>
                <w:rFonts w:ascii="Times New Roman" w:eastAsia="仿宋" w:hAnsi="Times New Roman" w:cs="Times New Roman" w:hint="eastAsia"/>
                <w:color w:val="000000"/>
              </w:rPr>
              <w:t>陈洪</w:t>
            </w:r>
            <w:r w:rsidRPr="004D6CBE">
              <w:rPr>
                <w:rFonts w:ascii="Times New Roman" w:eastAsia="仿宋" w:hAnsi="Times New Roman" w:cs="Times New Roman" w:hint="eastAsia"/>
                <w:color w:val="000000"/>
              </w:rPr>
              <w:t>;</w:t>
            </w:r>
            <w:r w:rsidRPr="004D6CBE">
              <w:rPr>
                <w:rFonts w:ascii="Times New Roman" w:eastAsia="仿宋" w:hAnsi="Times New Roman" w:cs="Times New Roman" w:hint="eastAsia"/>
                <w:color w:val="000000"/>
              </w:rPr>
              <w:t>何东</w:t>
            </w:r>
            <w:r w:rsidRPr="004D6CBE">
              <w:rPr>
                <w:rFonts w:ascii="Times New Roman" w:eastAsia="仿宋" w:hAnsi="Times New Roman" w:cs="Times New Roman" w:hint="eastAsia"/>
                <w:color w:val="000000"/>
              </w:rPr>
              <w:t>;</w:t>
            </w:r>
            <w:r w:rsidRPr="004D6CBE">
              <w:rPr>
                <w:rFonts w:ascii="Times New Roman" w:eastAsia="仿宋" w:hAnsi="Times New Roman" w:cs="Times New Roman" w:hint="eastAsia"/>
                <w:color w:val="000000"/>
              </w:rPr>
              <w:t>谌茂</w:t>
            </w:r>
          </w:p>
        </w:tc>
      </w:tr>
      <w:tr w:rsidR="00127F69" w:rsidRPr="00ED4A49" w14:paraId="49AEA314" w14:textId="77777777" w:rsidTr="00127F69">
        <w:trPr>
          <w:trHeight w:val="1021"/>
          <w:jc w:val="center"/>
        </w:trPr>
        <w:tc>
          <w:tcPr>
            <w:tcW w:w="236" w:type="pct"/>
            <w:vAlign w:val="center"/>
          </w:tcPr>
          <w:p w14:paraId="20B2143C" w14:textId="676B1D2E" w:rsidR="00127F69" w:rsidRPr="00ED4A49" w:rsidRDefault="00127F69" w:rsidP="00127F69">
            <w:pPr>
              <w:spacing w:line="240" w:lineRule="exact"/>
              <w:jc w:val="center"/>
              <w:rPr>
                <w:rFonts w:ascii="Times New Roman" w:eastAsia="仿宋" w:hAnsi="Times New Roman" w:cs="Times New Roman"/>
              </w:rPr>
            </w:pPr>
            <w:r>
              <w:rPr>
                <w:rFonts w:ascii="Times New Roman" w:eastAsia="仿宋" w:hAnsi="Times New Roman" w:cs="Times New Roman" w:hint="eastAsia"/>
              </w:rPr>
              <w:t>6</w:t>
            </w:r>
          </w:p>
        </w:tc>
        <w:tc>
          <w:tcPr>
            <w:tcW w:w="235" w:type="pct"/>
            <w:vAlign w:val="center"/>
          </w:tcPr>
          <w:p w14:paraId="6ABF06E1" w14:textId="4BB30803" w:rsidR="00127F69" w:rsidRPr="00ED4A49" w:rsidRDefault="00127F69" w:rsidP="00127F69">
            <w:pPr>
              <w:spacing w:line="240" w:lineRule="exact"/>
              <w:jc w:val="center"/>
              <w:rPr>
                <w:rFonts w:ascii="Times New Roman" w:eastAsia="仿宋" w:hAnsi="Times New Roman" w:cs="Times New Roman"/>
              </w:rPr>
            </w:pPr>
            <w:r w:rsidRPr="00ED4A49">
              <w:rPr>
                <w:rFonts w:ascii="Times New Roman" w:eastAsia="仿宋" w:hAnsi="Times New Roman" w:cs="Times New Roman"/>
              </w:rPr>
              <w:t>发明专利</w:t>
            </w:r>
          </w:p>
        </w:tc>
        <w:tc>
          <w:tcPr>
            <w:tcW w:w="945" w:type="pct"/>
            <w:vAlign w:val="center"/>
          </w:tcPr>
          <w:p w14:paraId="3D77D1B6" w14:textId="3DA7A01C" w:rsidR="00127F69" w:rsidRPr="00127F69" w:rsidRDefault="00127F69" w:rsidP="00127F69">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hint="eastAsia"/>
                <w:color w:val="000000"/>
              </w:rPr>
              <w:t>用于测定驱油用聚合物溶液性能参数的二级剪切方法</w:t>
            </w:r>
          </w:p>
        </w:tc>
        <w:tc>
          <w:tcPr>
            <w:tcW w:w="235" w:type="pct"/>
            <w:vAlign w:val="center"/>
          </w:tcPr>
          <w:p w14:paraId="38B50324" w14:textId="62B61887" w:rsidR="00127F69" w:rsidRPr="00127F69" w:rsidRDefault="00127F69" w:rsidP="00127F69">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hint="eastAsia"/>
                <w:color w:val="000000"/>
              </w:rPr>
              <w:t>中国</w:t>
            </w:r>
          </w:p>
        </w:tc>
        <w:tc>
          <w:tcPr>
            <w:tcW w:w="1036" w:type="pct"/>
            <w:vAlign w:val="center"/>
          </w:tcPr>
          <w:p w14:paraId="1346559F" w14:textId="7ED7E262" w:rsidR="00127F69" w:rsidRPr="00127F69" w:rsidRDefault="00127F69" w:rsidP="00127F69">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color w:val="000000"/>
              </w:rPr>
              <w:t>ZL 2015 1 0188141.5</w:t>
            </w:r>
          </w:p>
        </w:tc>
        <w:tc>
          <w:tcPr>
            <w:tcW w:w="899" w:type="pct"/>
            <w:vAlign w:val="center"/>
          </w:tcPr>
          <w:p w14:paraId="0C4F6A90" w14:textId="4BDE9F59" w:rsidR="00127F69" w:rsidRPr="00127F69" w:rsidRDefault="00127F69" w:rsidP="00127F69">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color w:val="000000"/>
              </w:rPr>
              <w:t>2018-01-12</w:t>
            </w:r>
          </w:p>
        </w:tc>
        <w:tc>
          <w:tcPr>
            <w:tcW w:w="633" w:type="pct"/>
            <w:vAlign w:val="center"/>
          </w:tcPr>
          <w:p w14:paraId="5DB7D9D2" w14:textId="4ADB7E1F" w:rsidR="00127F69" w:rsidRPr="00127F69" w:rsidRDefault="00127F69" w:rsidP="00127F69">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hint="eastAsia"/>
                <w:color w:val="000000"/>
              </w:rPr>
              <w:t>西南石油大学</w:t>
            </w:r>
          </w:p>
        </w:tc>
        <w:tc>
          <w:tcPr>
            <w:tcW w:w="780" w:type="pct"/>
            <w:vAlign w:val="center"/>
          </w:tcPr>
          <w:p w14:paraId="712C4060" w14:textId="6C05CB5B" w:rsidR="00127F69" w:rsidRPr="00127F69" w:rsidRDefault="004D6CBE" w:rsidP="00127F69">
            <w:pPr>
              <w:spacing w:line="240" w:lineRule="exact"/>
              <w:jc w:val="center"/>
              <w:rPr>
                <w:rFonts w:ascii="Times New Roman" w:eastAsia="仿宋" w:hAnsi="Times New Roman" w:cs="Times New Roman"/>
                <w:color w:val="000000"/>
              </w:rPr>
            </w:pPr>
            <w:r w:rsidRPr="004D6CBE">
              <w:rPr>
                <w:rFonts w:ascii="Times New Roman" w:eastAsia="仿宋" w:hAnsi="Times New Roman" w:cs="Times New Roman" w:hint="eastAsia"/>
                <w:color w:val="000000"/>
              </w:rPr>
              <w:t>舒政</w:t>
            </w:r>
            <w:r w:rsidRPr="004D6CBE">
              <w:rPr>
                <w:rFonts w:ascii="Times New Roman" w:eastAsia="仿宋" w:hAnsi="Times New Roman" w:cs="Times New Roman" w:hint="eastAsia"/>
                <w:color w:val="000000"/>
              </w:rPr>
              <w:t>;</w:t>
            </w:r>
            <w:r w:rsidRPr="004D6CBE">
              <w:rPr>
                <w:rFonts w:ascii="Times New Roman" w:eastAsia="仿宋" w:hAnsi="Times New Roman" w:cs="Times New Roman" w:hint="eastAsia"/>
                <w:color w:val="000000"/>
              </w:rPr>
              <w:t>王迈</w:t>
            </w:r>
            <w:r w:rsidRPr="004D6CBE">
              <w:rPr>
                <w:rFonts w:ascii="Times New Roman" w:eastAsia="仿宋" w:hAnsi="Times New Roman" w:cs="Times New Roman" w:hint="eastAsia"/>
                <w:color w:val="000000"/>
              </w:rPr>
              <w:t>;</w:t>
            </w:r>
            <w:r w:rsidRPr="004D6CBE">
              <w:rPr>
                <w:rFonts w:ascii="Times New Roman" w:eastAsia="仿宋" w:hAnsi="Times New Roman" w:cs="Times New Roman" w:hint="eastAsia"/>
                <w:color w:val="000000"/>
              </w:rPr>
              <w:t>叶仲斌</w:t>
            </w:r>
            <w:r w:rsidRPr="004D6CBE">
              <w:rPr>
                <w:rFonts w:ascii="Times New Roman" w:eastAsia="仿宋" w:hAnsi="Times New Roman" w:cs="Times New Roman" w:hint="eastAsia"/>
                <w:color w:val="000000"/>
              </w:rPr>
              <w:t>;</w:t>
            </w:r>
            <w:r w:rsidRPr="004D6CBE">
              <w:rPr>
                <w:rFonts w:ascii="Times New Roman" w:eastAsia="仿宋" w:hAnsi="Times New Roman" w:cs="Times New Roman" w:hint="eastAsia"/>
                <w:color w:val="000000"/>
              </w:rPr>
              <w:t>施雷庭</w:t>
            </w:r>
            <w:r w:rsidRPr="004D6CBE">
              <w:rPr>
                <w:rFonts w:ascii="Times New Roman" w:eastAsia="仿宋" w:hAnsi="Times New Roman" w:cs="Times New Roman" w:hint="eastAsia"/>
                <w:color w:val="000000"/>
              </w:rPr>
              <w:t>;</w:t>
            </w:r>
            <w:r w:rsidRPr="004D6CBE">
              <w:rPr>
                <w:rFonts w:ascii="Times New Roman" w:eastAsia="仿宋" w:hAnsi="Times New Roman" w:cs="Times New Roman" w:hint="eastAsia"/>
                <w:color w:val="000000"/>
              </w:rPr>
              <w:t>卢强</w:t>
            </w:r>
            <w:r w:rsidRPr="004D6CBE">
              <w:rPr>
                <w:rFonts w:ascii="Times New Roman" w:eastAsia="仿宋" w:hAnsi="Times New Roman" w:cs="Times New Roman" w:hint="eastAsia"/>
                <w:color w:val="000000"/>
              </w:rPr>
              <w:t>;</w:t>
            </w:r>
            <w:r w:rsidRPr="004D6CBE">
              <w:rPr>
                <w:rFonts w:ascii="Times New Roman" w:eastAsia="仿宋" w:hAnsi="Times New Roman" w:cs="Times New Roman" w:hint="eastAsia"/>
                <w:color w:val="000000"/>
              </w:rPr>
              <w:t>陈洪</w:t>
            </w:r>
            <w:r w:rsidRPr="004D6CBE">
              <w:rPr>
                <w:rFonts w:ascii="Times New Roman" w:eastAsia="仿宋" w:hAnsi="Times New Roman" w:cs="Times New Roman" w:hint="eastAsia"/>
                <w:color w:val="000000"/>
              </w:rPr>
              <w:t>;</w:t>
            </w:r>
            <w:r w:rsidRPr="004D6CBE">
              <w:rPr>
                <w:rFonts w:ascii="Times New Roman" w:eastAsia="仿宋" w:hAnsi="Times New Roman" w:cs="Times New Roman" w:hint="eastAsia"/>
                <w:color w:val="000000"/>
              </w:rPr>
              <w:t>曹杰</w:t>
            </w:r>
          </w:p>
        </w:tc>
      </w:tr>
      <w:tr w:rsidR="00127F69" w:rsidRPr="00ED4A49" w14:paraId="18D26F2C" w14:textId="77777777" w:rsidTr="00127F69">
        <w:trPr>
          <w:trHeight w:val="1021"/>
          <w:jc w:val="center"/>
        </w:trPr>
        <w:tc>
          <w:tcPr>
            <w:tcW w:w="236" w:type="pct"/>
            <w:vAlign w:val="center"/>
          </w:tcPr>
          <w:p w14:paraId="1DCC0D83" w14:textId="134B5EA2" w:rsidR="00127F69" w:rsidRPr="00ED4A49" w:rsidRDefault="00127F69" w:rsidP="00127F69">
            <w:pPr>
              <w:spacing w:line="240" w:lineRule="exact"/>
              <w:jc w:val="center"/>
              <w:rPr>
                <w:rFonts w:ascii="Times New Roman" w:eastAsia="仿宋" w:hAnsi="Times New Roman" w:cs="Times New Roman"/>
              </w:rPr>
            </w:pPr>
            <w:r>
              <w:rPr>
                <w:rFonts w:ascii="Times New Roman" w:eastAsia="仿宋" w:hAnsi="Times New Roman" w:cs="Times New Roman" w:hint="eastAsia"/>
              </w:rPr>
              <w:t>7</w:t>
            </w:r>
          </w:p>
        </w:tc>
        <w:tc>
          <w:tcPr>
            <w:tcW w:w="235" w:type="pct"/>
            <w:vAlign w:val="center"/>
          </w:tcPr>
          <w:p w14:paraId="382F1689" w14:textId="5BFFBC5B" w:rsidR="00127F69" w:rsidRPr="00ED4A49" w:rsidRDefault="00127F69" w:rsidP="00127F69">
            <w:pPr>
              <w:spacing w:line="240" w:lineRule="exact"/>
              <w:jc w:val="center"/>
              <w:rPr>
                <w:rFonts w:ascii="Times New Roman" w:eastAsia="仿宋" w:hAnsi="Times New Roman" w:cs="Times New Roman"/>
              </w:rPr>
            </w:pPr>
            <w:r w:rsidRPr="00ED4A49">
              <w:rPr>
                <w:rFonts w:ascii="Times New Roman" w:eastAsia="仿宋" w:hAnsi="Times New Roman" w:cs="Times New Roman"/>
              </w:rPr>
              <w:t>发明专利</w:t>
            </w:r>
          </w:p>
        </w:tc>
        <w:tc>
          <w:tcPr>
            <w:tcW w:w="945" w:type="pct"/>
            <w:vAlign w:val="center"/>
          </w:tcPr>
          <w:p w14:paraId="0180453D" w14:textId="67015C07" w:rsidR="00127F69" w:rsidRPr="00127F69" w:rsidRDefault="00127F69" w:rsidP="00127F69">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hint="eastAsia"/>
                <w:color w:val="000000"/>
              </w:rPr>
              <w:t>用于测定驱油用聚合物溶液性能参数的二级剪切实验方法</w:t>
            </w:r>
          </w:p>
        </w:tc>
        <w:tc>
          <w:tcPr>
            <w:tcW w:w="235" w:type="pct"/>
            <w:vAlign w:val="center"/>
          </w:tcPr>
          <w:p w14:paraId="30ECE2DE" w14:textId="3A347826" w:rsidR="00127F69" w:rsidRPr="00127F69" w:rsidRDefault="00127F69" w:rsidP="00127F69">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hint="eastAsia"/>
                <w:color w:val="000000"/>
              </w:rPr>
              <w:t>中国</w:t>
            </w:r>
          </w:p>
        </w:tc>
        <w:tc>
          <w:tcPr>
            <w:tcW w:w="1036" w:type="pct"/>
            <w:vAlign w:val="center"/>
          </w:tcPr>
          <w:p w14:paraId="0AC830D9" w14:textId="09F20A19" w:rsidR="00127F69" w:rsidRPr="00127F69" w:rsidRDefault="00127F69" w:rsidP="00127F69">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color w:val="000000"/>
              </w:rPr>
              <w:t>ZL2015 1 0188184.3</w:t>
            </w:r>
          </w:p>
        </w:tc>
        <w:tc>
          <w:tcPr>
            <w:tcW w:w="899" w:type="pct"/>
            <w:vAlign w:val="center"/>
          </w:tcPr>
          <w:p w14:paraId="3D06BDC6" w14:textId="6529AD8D" w:rsidR="00127F69" w:rsidRPr="00127F69" w:rsidRDefault="00127F69" w:rsidP="00127F69">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color w:val="000000"/>
              </w:rPr>
              <w:t>2018-01-12</w:t>
            </w:r>
          </w:p>
        </w:tc>
        <w:tc>
          <w:tcPr>
            <w:tcW w:w="633" w:type="pct"/>
            <w:vAlign w:val="center"/>
          </w:tcPr>
          <w:p w14:paraId="46AB3B52" w14:textId="618251E9" w:rsidR="00127F69" w:rsidRPr="00127F69" w:rsidRDefault="00127F69" w:rsidP="00127F69">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hint="eastAsia"/>
                <w:color w:val="000000"/>
              </w:rPr>
              <w:t>西南石油大学</w:t>
            </w:r>
          </w:p>
        </w:tc>
        <w:tc>
          <w:tcPr>
            <w:tcW w:w="780" w:type="pct"/>
            <w:vAlign w:val="center"/>
          </w:tcPr>
          <w:p w14:paraId="320F879D" w14:textId="1B0BB99F" w:rsidR="00127F69" w:rsidRPr="00127F69" w:rsidRDefault="004D6CBE" w:rsidP="00127F69">
            <w:pPr>
              <w:spacing w:line="240" w:lineRule="exact"/>
              <w:jc w:val="center"/>
              <w:rPr>
                <w:rFonts w:ascii="Times New Roman" w:eastAsia="仿宋" w:hAnsi="Times New Roman" w:cs="Times New Roman"/>
                <w:color w:val="000000"/>
              </w:rPr>
            </w:pPr>
            <w:r w:rsidRPr="004D6CBE">
              <w:rPr>
                <w:rFonts w:ascii="Times New Roman" w:eastAsia="仿宋" w:hAnsi="Times New Roman" w:cs="Times New Roman" w:hint="eastAsia"/>
                <w:color w:val="000000"/>
              </w:rPr>
              <w:t>叶仲斌</w:t>
            </w:r>
            <w:r w:rsidRPr="004D6CBE">
              <w:rPr>
                <w:rFonts w:ascii="Times New Roman" w:eastAsia="仿宋" w:hAnsi="Times New Roman" w:cs="Times New Roman" w:hint="eastAsia"/>
                <w:color w:val="000000"/>
              </w:rPr>
              <w:t>;</w:t>
            </w:r>
            <w:r w:rsidRPr="004D6CBE">
              <w:rPr>
                <w:rFonts w:ascii="Times New Roman" w:eastAsia="仿宋" w:hAnsi="Times New Roman" w:cs="Times New Roman" w:hint="eastAsia"/>
                <w:color w:val="000000"/>
              </w:rPr>
              <w:t>卢强</w:t>
            </w:r>
            <w:r w:rsidRPr="004D6CBE">
              <w:rPr>
                <w:rFonts w:ascii="Times New Roman" w:eastAsia="仿宋" w:hAnsi="Times New Roman" w:cs="Times New Roman" w:hint="eastAsia"/>
                <w:color w:val="000000"/>
              </w:rPr>
              <w:t>;</w:t>
            </w:r>
            <w:r w:rsidRPr="004D6CBE">
              <w:rPr>
                <w:rFonts w:ascii="Times New Roman" w:eastAsia="仿宋" w:hAnsi="Times New Roman" w:cs="Times New Roman" w:hint="eastAsia"/>
                <w:color w:val="000000"/>
              </w:rPr>
              <w:t>舒政</w:t>
            </w:r>
            <w:r w:rsidRPr="004D6CBE">
              <w:rPr>
                <w:rFonts w:ascii="Times New Roman" w:eastAsia="仿宋" w:hAnsi="Times New Roman" w:cs="Times New Roman" w:hint="eastAsia"/>
                <w:color w:val="000000"/>
              </w:rPr>
              <w:t>;</w:t>
            </w:r>
            <w:r w:rsidRPr="004D6CBE">
              <w:rPr>
                <w:rFonts w:ascii="Times New Roman" w:eastAsia="仿宋" w:hAnsi="Times New Roman" w:cs="Times New Roman" w:hint="eastAsia"/>
                <w:color w:val="000000"/>
              </w:rPr>
              <w:t>朱诗杰</w:t>
            </w:r>
            <w:r w:rsidRPr="004D6CBE">
              <w:rPr>
                <w:rFonts w:ascii="Times New Roman" w:eastAsia="仿宋" w:hAnsi="Times New Roman" w:cs="Times New Roman" w:hint="eastAsia"/>
                <w:color w:val="000000"/>
              </w:rPr>
              <w:t>;</w:t>
            </w:r>
            <w:r w:rsidRPr="004D6CBE">
              <w:rPr>
                <w:rFonts w:ascii="Times New Roman" w:eastAsia="仿宋" w:hAnsi="Times New Roman" w:cs="Times New Roman" w:hint="eastAsia"/>
                <w:color w:val="000000"/>
              </w:rPr>
              <w:t>陈洪</w:t>
            </w:r>
            <w:r w:rsidRPr="004D6CBE">
              <w:rPr>
                <w:rFonts w:ascii="Times New Roman" w:eastAsia="仿宋" w:hAnsi="Times New Roman" w:cs="Times New Roman" w:hint="eastAsia"/>
                <w:color w:val="000000"/>
              </w:rPr>
              <w:t>;</w:t>
            </w:r>
            <w:r w:rsidRPr="004D6CBE">
              <w:rPr>
                <w:rFonts w:ascii="Times New Roman" w:eastAsia="仿宋" w:hAnsi="Times New Roman" w:cs="Times New Roman" w:hint="eastAsia"/>
                <w:color w:val="000000"/>
              </w:rPr>
              <w:t>施雷庭</w:t>
            </w:r>
            <w:r w:rsidRPr="004D6CBE">
              <w:rPr>
                <w:rFonts w:ascii="Times New Roman" w:eastAsia="仿宋" w:hAnsi="Times New Roman" w:cs="Times New Roman" w:hint="eastAsia"/>
                <w:color w:val="000000"/>
              </w:rPr>
              <w:t>;</w:t>
            </w:r>
            <w:r w:rsidRPr="004D6CBE">
              <w:rPr>
                <w:rFonts w:ascii="Times New Roman" w:eastAsia="仿宋" w:hAnsi="Times New Roman" w:cs="Times New Roman" w:hint="eastAsia"/>
                <w:color w:val="000000"/>
              </w:rPr>
              <w:t>韩贵新</w:t>
            </w:r>
          </w:p>
        </w:tc>
      </w:tr>
      <w:tr w:rsidR="00127F69" w:rsidRPr="00ED4A49" w14:paraId="376B3579" w14:textId="77777777" w:rsidTr="00127F69">
        <w:trPr>
          <w:trHeight w:val="1021"/>
          <w:jc w:val="center"/>
        </w:trPr>
        <w:tc>
          <w:tcPr>
            <w:tcW w:w="236" w:type="pct"/>
            <w:vAlign w:val="center"/>
          </w:tcPr>
          <w:p w14:paraId="6BC59382" w14:textId="5FAD39E7" w:rsidR="00127F69" w:rsidRPr="00ED4A49" w:rsidRDefault="00127F69" w:rsidP="00127F69">
            <w:pPr>
              <w:spacing w:line="240" w:lineRule="exact"/>
              <w:jc w:val="center"/>
              <w:rPr>
                <w:rFonts w:ascii="Times New Roman" w:eastAsia="仿宋" w:hAnsi="Times New Roman" w:cs="Times New Roman"/>
              </w:rPr>
            </w:pPr>
            <w:r>
              <w:rPr>
                <w:rFonts w:ascii="Times New Roman" w:eastAsia="仿宋" w:hAnsi="Times New Roman" w:cs="Times New Roman"/>
              </w:rPr>
              <w:t>8</w:t>
            </w:r>
          </w:p>
        </w:tc>
        <w:tc>
          <w:tcPr>
            <w:tcW w:w="235" w:type="pct"/>
            <w:vAlign w:val="center"/>
          </w:tcPr>
          <w:p w14:paraId="15B8DB50" w14:textId="16715314" w:rsidR="00127F69" w:rsidRPr="00ED4A49" w:rsidRDefault="00127F69" w:rsidP="00127F69">
            <w:pPr>
              <w:spacing w:line="240" w:lineRule="exact"/>
              <w:jc w:val="center"/>
              <w:rPr>
                <w:rFonts w:ascii="Times New Roman" w:eastAsia="仿宋" w:hAnsi="Times New Roman" w:cs="Times New Roman"/>
              </w:rPr>
            </w:pPr>
            <w:r w:rsidRPr="00ED4A49">
              <w:rPr>
                <w:rFonts w:ascii="Times New Roman" w:eastAsia="仿宋" w:hAnsi="Times New Roman" w:cs="Times New Roman"/>
              </w:rPr>
              <w:t>国际发明专利</w:t>
            </w:r>
          </w:p>
        </w:tc>
        <w:tc>
          <w:tcPr>
            <w:tcW w:w="945" w:type="pct"/>
            <w:vAlign w:val="center"/>
          </w:tcPr>
          <w:p w14:paraId="6FC253EB" w14:textId="148CDF5D" w:rsidR="00127F69" w:rsidRPr="00127F69" w:rsidRDefault="00127F69" w:rsidP="00127F69">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color w:val="000000"/>
              </w:rPr>
              <w:t>A MODIFYING METHOD APPLIED TO START UP PRESSURE GRADIENT OF VISCOELASTIC FLUID TEST</w:t>
            </w:r>
          </w:p>
        </w:tc>
        <w:tc>
          <w:tcPr>
            <w:tcW w:w="235" w:type="pct"/>
            <w:vAlign w:val="center"/>
          </w:tcPr>
          <w:p w14:paraId="0D1A3FA2" w14:textId="7B61B5FE" w:rsidR="00127F69" w:rsidRPr="00127F69" w:rsidRDefault="00127F69" w:rsidP="00127F69">
            <w:pPr>
              <w:spacing w:line="240" w:lineRule="exact"/>
              <w:jc w:val="center"/>
              <w:rPr>
                <w:rFonts w:ascii="Times New Roman" w:eastAsia="仿宋" w:hAnsi="Times New Roman" w:cs="Times New Roman" w:hint="eastAsia"/>
                <w:color w:val="000000"/>
              </w:rPr>
            </w:pPr>
            <w:r w:rsidRPr="00127F69">
              <w:rPr>
                <w:rFonts w:ascii="Times New Roman" w:eastAsia="仿宋" w:hAnsi="Times New Roman" w:cs="Times New Roman" w:hint="eastAsia"/>
                <w:color w:val="000000"/>
              </w:rPr>
              <w:t>卢森堡</w:t>
            </w:r>
          </w:p>
        </w:tc>
        <w:tc>
          <w:tcPr>
            <w:tcW w:w="1036" w:type="pct"/>
            <w:vAlign w:val="center"/>
          </w:tcPr>
          <w:p w14:paraId="4307D4A3" w14:textId="6E8FCEDA" w:rsidR="00127F69" w:rsidRPr="00127F69" w:rsidRDefault="00127F69" w:rsidP="00127F69">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color w:val="000000"/>
              </w:rPr>
              <w:t>LU503385</w:t>
            </w:r>
          </w:p>
        </w:tc>
        <w:tc>
          <w:tcPr>
            <w:tcW w:w="899" w:type="pct"/>
            <w:vAlign w:val="center"/>
          </w:tcPr>
          <w:p w14:paraId="1E754031" w14:textId="1DFF6B85" w:rsidR="00127F69" w:rsidRPr="00127F69" w:rsidRDefault="00127F69" w:rsidP="00127F69">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color w:val="000000"/>
              </w:rPr>
              <w:t>2023-01-20</w:t>
            </w:r>
          </w:p>
        </w:tc>
        <w:tc>
          <w:tcPr>
            <w:tcW w:w="633" w:type="pct"/>
            <w:vAlign w:val="center"/>
          </w:tcPr>
          <w:p w14:paraId="132C5C83" w14:textId="6ACC9D90" w:rsidR="00127F69" w:rsidRPr="00127F69" w:rsidRDefault="00127F69" w:rsidP="00127F69">
            <w:pPr>
              <w:spacing w:line="240" w:lineRule="exact"/>
              <w:jc w:val="center"/>
              <w:rPr>
                <w:rFonts w:ascii="Times New Roman" w:eastAsia="仿宋" w:hAnsi="Times New Roman" w:cs="Times New Roman" w:hint="eastAsia"/>
                <w:color w:val="000000"/>
              </w:rPr>
            </w:pPr>
            <w:r w:rsidRPr="00127F69">
              <w:rPr>
                <w:rFonts w:ascii="Times New Roman" w:eastAsia="仿宋" w:hAnsi="Times New Roman" w:cs="Times New Roman" w:hint="eastAsia"/>
                <w:color w:val="000000"/>
              </w:rPr>
              <w:t>重庆科技大学</w:t>
            </w:r>
          </w:p>
        </w:tc>
        <w:tc>
          <w:tcPr>
            <w:tcW w:w="780" w:type="pct"/>
            <w:vAlign w:val="center"/>
          </w:tcPr>
          <w:p w14:paraId="27E5D6B9" w14:textId="46C58BC2" w:rsidR="00127F69" w:rsidRPr="00127F69" w:rsidRDefault="00127F69" w:rsidP="00127F69">
            <w:pPr>
              <w:spacing w:line="240" w:lineRule="exact"/>
              <w:jc w:val="center"/>
              <w:rPr>
                <w:rFonts w:ascii="Times New Roman" w:eastAsia="仿宋" w:hAnsi="Times New Roman" w:cs="Times New Roman" w:hint="eastAsia"/>
                <w:color w:val="000000"/>
              </w:rPr>
            </w:pPr>
            <w:r w:rsidRPr="00127F69">
              <w:rPr>
                <w:rFonts w:ascii="Times New Roman" w:eastAsia="仿宋" w:hAnsi="Times New Roman" w:cs="Times New Roman" w:hint="eastAsia"/>
                <w:color w:val="000000"/>
              </w:rPr>
              <w:t>徐家年，焦国盈，朱诗杰，王均，刘哲知，石书强，徐春碧，曾顺鹏</w:t>
            </w:r>
          </w:p>
        </w:tc>
      </w:tr>
      <w:tr w:rsidR="004D6CBE" w:rsidRPr="00ED4A49" w14:paraId="1AC5D386" w14:textId="77777777" w:rsidTr="00127F69">
        <w:trPr>
          <w:trHeight w:val="1021"/>
          <w:jc w:val="center"/>
        </w:trPr>
        <w:tc>
          <w:tcPr>
            <w:tcW w:w="236" w:type="pct"/>
            <w:vAlign w:val="center"/>
          </w:tcPr>
          <w:p w14:paraId="75E5745E" w14:textId="139347CF" w:rsidR="004D6CBE" w:rsidRPr="00ED4A49" w:rsidRDefault="004D6CBE" w:rsidP="004D6CBE">
            <w:pPr>
              <w:spacing w:line="240" w:lineRule="exact"/>
              <w:jc w:val="center"/>
              <w:rPr>
                <w:rFonts w:ascii="Times New Roman" w:eastAsia="仿宋" w:hAnsi="Times New Roman" w:cs="Times New Roman"/>
              </w:rPr>
            </w:pPr>
            <w:r>
              <w:rPr>
                <w:rFonts w:ascii="Times New Roman" w:eastAsia="仿宋" w:hAnsi="Times New Roman" w:cs="Times New Roman" w:hint="eastAsia"/>
              </w:rPr>
              <w:t>9</w:t>
            </w:r>
          </w:p>
        </w:tc>
        <w:tc>
          <w:tcPr>
            <w:tcW w:w="235" w:type="pct"/>
            <w:vAlign w:val="center"/>
          </w:tcPr>
          <w:p w14:paraId="7EAE2884" w14:textId="45754D20" w:rsidR="004D6CBE" w:rsidRPr="00ED4A49" w:rsidRDefault="004D6CBE" w:rsidP="004D6CBE">
            <w:pPr>
              <w:spacing w:line="240" w:lineRule="exact"/>
              <w:jc w:val="center"/>
              <w:rPr>
                <w:rFonts w:ascii="Times New Roman" w:eastAsia="仿宋" w:hAnsi="Times New Roman" w:cs="Times New Roman"/>
              </w:rPr>
            </w:pPr>
            <w:r>
              <w:rPr>
                <w:rFonts w:ascii="Times New Roman" w:eastAsia="仿宋" w:hAnsi="Times New Roman" w:cs="Times New Roman" w:hint="eastAsia"/>
              </w:rPr>
              <w:t>实用新型专利</w:t>
            </w:r>
          </w:p>
        </w:tc>
        <w:tc>
          <w:tcPr>
            <w:tcW w:w="945" w:type="pct"/>
            <w:vAlign w:val="center"/>
          </w:tcPr>
          <w:p w14:paraId="7A553F38" w14:textId="1A17F7E6" w:rsidR="004D6CBE" w:rsidRPr="00127F69" w:rsidRDefault="004D6CBE" w:rsidP="004D6CBE">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hint="eastAsia"/>
                <w:color w:val="000000"/>
              </w:rPr>
              <w:t>一种组合近井地带剪切模拟装置</w:t>
            </w:r>
          </w:p>
        </w:tc>
        <w:tc>
          <w:tcPr>
            <w:tcW w:w="235" w:type="pct"/>
            <w:vAlign w:val="center"/>
          </w:tcPr>
          <w:p w14:paraId="33673D82" w14:textId="248E0401" w:rsidR="004D6CBE" w:rsidRPr="00127F69" w:rsidRDefault="004D6CBE" w:rsidP="004D6CBE">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hint="eastAsia"/>
                <w:color w:val="000000"/>
              </w:rPr>
              <w:t>中国</w:t>
            </w:r>
          </w:p>
        </w:tc>
        <w:tc>
          <w:tcPr>
            <w:tcW w:w="1036" w:type="pct"/>
            <w:vAlign w:val="center"/>
          </w:tcPr>
          <w:p w14:paraId="1AAF68F0" w14:textId="773C5ED8" w:rsidR="004D6CBE" w:rsidRPr="00127F69" w:rsidRDefault="004D6CBE" w:rsidP="004D6CBE">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color w:val="000000"/>
              </w:rPr>
              <w:t>ZL 2024 2 2377933.4</w:t>
            </w:r>
          </w:p>
        </w:tc>
        <w:tc>
          <w:tcPr>
            <w:tcW w:w="899" w:type="pct"/>
            <w:vAlign w:val="center"/>
          </w:tcPr>
          <w:p w14:paraId="56598851" w14:textId="485FB476" w:rsidR="004D6CBE" w:rsidRPr="00127F69" w:rsidRDefault="004D6CBE" w:rsidP="004D6CBE">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color w:val="000000"/>
              </w:rPr>
              <w:t>2025-08-22</w:t>
            </w:r>
          </w:p>
        </w:tc>
        <w:tc>
          <w:tcPr>
            <w:tcW w:w="633" w:type="pct"/>
            <w:vAlign w:val="center"/>
          </w:tcPr>
          <w:p w14:paraId="43CF700E" w14:textId="0C5B2446" w:rsidR="004D6CBE" w:rsidRPr="00127F69" w:rsidRDefault="004D6CBE" w:rsidP="004D6CBE">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hint="eastAsia"/>
                <w:color w:val="000000"/>
              </w:rPr>
              <w:t>重庆科技大学</w:t>
            </w:r>
          </w:p>
        </w:tc>
        <w:tc>
          <w:tcPr>
            <w:tcW w:w="780" w:type="pct"/>
            <w:vAlign w:val="center"/>
          </w:tcPr>
          <w:p w14:paraId="080AA0C1" w14:textId="4371C376" w:rsidR="004D6CBE" w:rsidRPr="00127F69" w:rsidRDefault="004D6CBE" w:rsidP="004D6CBE">
            <w:pPr>
              <w:spacing w:line="240" w:lineRule="exact"/>
              <w:jc w:val="center"/>
              <w:rPr>
                <w:rFonts w:ascii="Times New Roman" w:eastAsia="仿宋" w:hAnsi="Times New Roman" w:cs="Times New Roman"/>
                <w:color w:val="000000"/>
              </w:rPr>
            </w:pPr>
            <w:r w:rsidRPr="004D6CBE">
              <w:rPr>
                <w:rFonts w:ascii="Times New Roman" w:eastAsia="仿宋" w:hAnsi="Times New Roman" w:cs="Times New Roman" w:hint="eastAsia"/>
                <w:color w:val="000000"/>
              </w:rPr>
              <w:t>朱诗杰</w:t>
            </w:r>
            <w:r w:rsidRPr="004D6CBE">
              <w:rPr>
                <w:rFonts w:ascii="Times New Roman" w:eastAsia="仿宋" w:hAnsi="Times New Roman" w:cs="Times New Roman" w:hint="eastAsia"/>
                <w:color w:val="000000"/>
              </w:rPr>
              <w:t>;</w:t>
            </w:r>
            <w:r w:rsidRPr="004D6CBE">
              <w:rPr>
                <w:rFonts w:ascii="Times New Roman" w:eastAsia="仿宋" w:hAnsi="Times New Roman" w:cs="Times New Roman" w:hint="eastAsia"/>
                <w:color w:val="000000"/>
              </w:rPr>
              <w:t>许梅</w:t>
            </w:r>
            <w:r w:rsidRPr="004D6CBE">
              <w:rPr>
                <w:rFonts w:ascii="Times New Roman" w:eastAsia="仿宋" w:hAnsi="Times New Roman" w:cs="Times New Roman" w:hint="eastAsia"/>
                <w:color w:val="000000"/>
              </w:rPr>
              <w:t>;</w:t>
            </w:r>
            <w:r w:rsidRPr="004D6CBE">
              <w:rPr>
                <w:rFonts w:ascii="Times New Roman" w:eastAsia="仿宋" w:hAnsi="Times New Roman" w:cs="Times New Roman" w:hint="eastAsia"/>
                <w:color w:val="000000"/>
              </w:rPr>
              <w:t>王亚宁</w:t>
            </w:r>
            <w:r w:rsidRPr="004D6CBE">
              <w:rPr>
                <w:rFonts w:ascii="Times New Roman" w:eastAsia="仿宋" w:hAnsi="Times New Roman" w:cs="Times New Roman" w:hint="eastAsia"/>
                <w:color w:val="000000"/>
              </w:rPr>
              <w:t>;</w:t>
            </w:r>
            <w:r w:rsidRPr="004D6CBE">
              <w:rPr>
                <w:rFonts w:ascii="Times New Roman" w:eastAsia="仿宋" w:hAnsi="Times New Roman" w:cs="Times New Roman" w:hint="eastAsia"/>
                <w:color w:val="000000"/>
              </w:rPr>
              <w:t>黄壮壮</w:t>
            </w:r>
            <w:r w:rsidRPr="004D6CBE">
              <w:rPr>
                <w:rFonts w:ascii="Times New Roman" w:eastAsia="仿宋" w:hAnsi="Times New Roman" w:cs="Times New Roman" w:hint="eastAsia"/>
                <w:color w:val="000000"/>
              </w:rPr>
              <w:t>;</w:t>
            </w:r>
            <w:r w:rsidRPr="004D6CBE">
              <w:rPr>
                <w:rFonts w:ascii="Times New Roman" w:eastAsia="仿宋" w:hAnsi="Times New Roman" w:cs="Times New Roman" w:hint="eastAsia"/>
                <w:color w:val="000000"/>
              </w:rPr>
              <w:t>王洋</w:t>
            </w:r>
            <w:r w:rsidRPr="004D6CBE">
              <w:rPr>
                <w:rFonts w:ascii="Times New Roman" w:eastAsia="仿宋" w:hAnsi="Times New Roman" w:cs="Times New Roman" w:hint="eastAsia"/>
                <w:color w:val="000000"/>
              </w:rPr>
              <w:t>;</w:t>
            </w:r>
            <w:r w:rsidRPr="004D6CBE">
              <w:rPr>
                <w:rFonts w:ascii="Times New Roman" w:eastAsia="仿宋" w:hAnsi="Times New Roman" w:cs="Times New Roman" w:hint="eastAsia"/>
                <w:color w:val="000000"/>
              </w:rPr>
              <w:t>吴绥靖</w:t>
            </w:r>
            <w:r w:rsidRPr="004D6CBE">
              <w:rPr>
                <w:rFonts w:ascii="Times New Roman" w:eastAsia="仿宋" w:hAnsi="Times New Roman" w:cs="Times New Roman" w:hint="eastAsia"/>
                <w:color w:val="000000"/>
              </w:rPr>
              <w:t>;</w:t>
            </w:r>
            <w:r w:rsidRPr="004D6CBE">
              <w:rPr>
                <w:rFonts w:ascii="Times New Roman" w:eastAsia="仿宋" w:hAnsi="Times New Roman" w:cs="Times New Roman" w:hint="eastAsia"/>
                <w:color w:val="000000"/>
              </w:rPr>
              <w:t>吴杰</w:t>
            </w:r>
            <w:r w:rsidRPr="004D6CBE">
              <w:rPr>
                <w:rFonts w:ascii="Times New Roman" w:eastAsia="仿宋" w:hAnsi="Times New Roman" w:cs="Times New Roman" w:hint="eastAsia"/>
                <w:color w:val="000000"/>
              </w:rPr>
              <w:t>;</w:t>
            </w:r>
            <w:r w:rsidRPr="004D6CBE">
              <w:rPr>
                <w:rFonts w:ascii="Times New Roman" w:eastAsia="仿宋" w:hAnsi="Times New Roman" w:cs="Times New Roman" w:hint="eastAsia"/>
                <w:color w:val="000000"/>
              </w:rPr>
              <w:t>赵杰</w:t>
            </w:r>
          </w:p>
        </w:tc>
      </w:tr>
      <w:tr w:rsidR="004D6CBE" w:rsidRPr="00ED4A49" w14:paraId="6A25B7F9" w14:textId="77777777" w:rsidTr="00127F69">
        <w:trPr>
          <w:trHeight w:val="1021"/>
          <w:jc w:val="center"/>
        </w:trPr>
        <w:tc>
          <w:tcPr>
            <w:tcW w:w="236" w:type="pct"/>
            <w:vAlign w:val="center"/>
          </w:tcPr>
          <w:p w14:paraId="23A3A88E" w14:textId="203A42F6" w:rsidR="004D6CBE" w:rsidRPr="00ED4A49" w:rsidRDefault="004D6CBE" w:rsidP="004D6CBE">
            <w:pPr>
              <w:spacing w:line="240" w:lineRule="exact"/>
              <w:jc w:val="center"/>
              <w:rPr>
                <w:rFonts w:ascii="Times New Roman" w:eastAsia="仿宋" w:hAnsi="Times New Roman" w:cs="Times New Roman"/>
              </w:rPr>
            </w:pPr>
            <w:r w:rsidRPr="00ED4A49">
              <w:rPr>
                <w:rFonts w:ascii="Times New Roman" w:eastAsia="仿宋" w:hAnsi="Times New Roman" w:cs="Times New Roman"/>
              </w:rPr>
              <w:t>10</w:t>
            </w:r>
          </w:p>
        </w:tc>
        <w:tc>
          <w:tcPr>
            <w:tcW w:w="235" w:type="pct"/>
            <w:vAlign w:val="center"/>
          </w:tcPr>
          <w:p w14:paraId="58860EE6" w14:textId="6E527F5F" w:rsidR="004D6CBE" w:rsidRPr="00ED4A49" w:rsidRDefault="004D6CBE" w:rsidP="004D6CBE">
            <w:pPr>
              <w:spacing w:line="240" w:lineRule="exact"/>
              <w:jc w:val="center"/>
              <w:rPr>
                <w:rFonts w:ascii="Times New Roman" w:eastAsia="仿宋" w:hAnsi="Times New Roman" w:cs="Times New Roman"/>
              </w:rPr>
            </w:pPr>
            <w:r>
              <w:rPr>
                <w:rFonts w:ascii="Times New Roman" w:eastAsia="仿宋" w:hAnsi="Times New Roman" w:cs="Times New Roman" w:hint="eastAsia"/>
              </w:rPr>
              <w:t>软件著作</w:t>
            </w:r>
          </w:p>
        </w:tc>
        <w:tc>
          <w:tcPr>
            <w:tcW w:w="945" w:type="pct"/>
            <w:vAlign w:val="center"/>
          </w:tcPr>
          <w:p w14:paraId="29F67A0D" w14:textId="30D438F2" w:rsidR="004D6CBE" w:rsidRPr="00127F69" w:rsidRDefault="004D6CBE" w:rsidP="004D6CBE">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hint="eastAsia"/>
                <w:color w:val="000000"/>
              </w:rPr>
              <w:t>近井地带渗流速度计算分析软件</w:t>
            </w:r>
            <w:r w:rsidRPr="00127F69">
              <w:rPr>
                <w:rFonts w:ascii="Times New Roman" w:eastAsia="仿宋" w:hAnsi="Times New Roman" w:cs="Times New Roman" w:hint="eastAsia"/>
                <w:color w:val="000000"/>
              </w:rPr>
              <w:t>V1.0</w:t>
            </w:r>
          </w:p>
        </w:tc>
        <w:tc>
          <w:tcPr>
            <w:tcW w:w="235" w:type="pct"/>
            <w:vAlign w:val="center"/>
          </w:tcPr>
          <w:p w14:paraId="6FB51F29" w14:textId="0EF46512" w:rsidR="004D6CBE" w:rsidRPr="00127F69" w:rsidRDefault="004D6CBE" w:rsidP="004D6CBE">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hint="eastAsia"/>
                <w:color w:val="000000"/>
              </w:rPr>
              <w:t>中国</w:t>
            </w:r>
          </w:p>
        </w:tc>
        <w:tc>
          <w:tcPr>
            <w:tcW w:w="1036" w:type="pct"/>
            <w:vAlign w:val="center"/>
          </w:tcPr>
          <w:p w14:paraId="12794AF4" w14:textId="3F01945A" w:rsidR="004D6CBE" w:rsidRPr="00127F69" w:rsidRDefault="004D6CBE" w:rsidP="004D6CBE">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color w:val="000000"/>
              </w:rPr>
              <w:t>10050865</w:t>
            </w:r>
          </w:p>
        </w:tc>
        <w:tc>
          <w:tcPr>
            <w:tcW w:w="899" w:type="pct"/>
            <w:vAlign w:val="center"/>
          </w:tcPr>
          <w:p w14:paraId="523D2B36" w14:textId="43B15659" w:rsidR="004D6CBE" w:rsidRPr="00127F69" w:rsidRDefault="004D6CBE" w:rsidP="004D6CBE">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color w:val="000000"/>
              </w:rPr>
              <w:t>2022-01-13</w:t>
            </w:r>
          </w:p>
        </w:tc>
        <w:tc>
          <w:tcPr>
            <w:tcW w:w="633" w:type="pct"/>
            <w:vAlign w:val="center"/>
          </w:tcPr>
          <w:p w14:paraId="0FAF95C8" w14:textId="3CAB8C48" w:rsidR="004D6CBE" w:rsidRPr="00127F69" w:rsidRDefault="004D6CBE" w:rsidP="004D6CBE">
            <w:pPr>
              <w:spacing w:line="240" w:lineRule="exact"/>
              <w:jc w:val="center"/>
              <w:rPr>
                <w:rFonts w:ascii="Times New Roman" w:eastAsia="仿宋" w:hAnsi="Times New Roman" w:cs="Times New Roman"/>
                <w:color w:val="000000"/>
              </w:rPr>
            </w:pPr>
            <w:r w:rsidRPr="00127F69">
              <w:rPr>
                <w:rFonts w:ascii="Times New Roman" w:eastAsia="仿宋" w:hAnsi="Times New Roman" w:cs="Times New Roman" w:hint="eastAsia"/>
                <w:color w:val="000000"/>
              </w:rPr>
              <w:t>重庆科技大学</w:t>
            </w:r>
          </w:p>
        </w:tc>
        <w:tc>
          <w:tcPr>
            <w:tcW w:w="780" w:type="pct"/>
            <w:vAlign w:val="center"/>
          </w:tcPr>
          <w:p w14:paraId="5E11C0FE" w14:textId="1CE791EB" w:rsidR="004D6CBE" w:rsidRPr="00127F69" w:rsidRDefault="004D6CBE" w:rsidP="004D6CBE">
            <w:pPr>
              <w:spacing w:line="240" w:lineRule="exact"/>
              <w:jc w:val="center"/>
              <w:rPr>
                <w:rFonts w:ascii="Times New Roman" w:eastAsia="仿宋" w:hAnsi="Times New Roman" w:cs="Times New Roman"/>
                <w:color w:val="000000"/>
              </w:rPr>
            </w:pPr>
            <w:r w:rsidRPr="004D6CBE">
              <w:rPr>
                <w:rFonts w:ascii="Times New Roman" w:eastAsia="仿宋" w:hAnsi="Times New Roman" w:cs="Times New Roman" w:hint="eastAsia"/>
                <w:color w:val="000000"/>
              </w:rPr>
              <w:t>朱诗杰，施雷庭，舒政，陈洪</w:t>
            </w:r>
          </w:p>
        </w:tc>
      </w:tr>
    </w:tbl>
    <w:p w14:paraId="3E42CC6E" w14:textId="77777777" w:rsidR="00B05A95" w:rsidRDefault="00502D3B">
      <w:pPr>
        <w:autoSpaceDE w:val="0"/>
        <w:autoSpaceDN w:val="0"/>
        <w:spacing w:line="360" w:lineRule="auto"/>
        <w:rPr>
          <w:rFonts w:ascii="Times New Roman"/>
          <w:b/>
          <w:bCs/>
          <w:sz w:val="28"/>
        </w:rPr>
      </w:pPr>
      <w:r>
        <w:rPr>
          <w:rFonts w:ascii="Times New Roman" w:hint="eastAsia"/>
          <w:b/>
          <w:bCs/>
          <w:sz w:val="28"/>
        </w:rPr>
        <w:t>五</w:t>
      </w:r>
      <w:r>
        <w:rPr>
          <w:rFonts w:ascii="Times New Roman"/>
          <w:b/>
          <w:bCs/>
          <w:sz w:val="28"/>
        </w:rPr>
        <w:t>、主要完成人</w:t>
      </w:r>
    </w:p>
    <w:p w14:paraId="67BE1E5A" w14:textId="6EF4A2FD" w:rsidR="00510C7E" w:rsidRDefault="004D6CBE">
      <w:pPr>
        <w:pStyle w:val="ad"/>
        <w:spacing w:before="0" w:beforeAutospacing="0" w:after="0" w:afterAutospacing="0" w:line="300" w:lineRule="auto"/>
        <w:ind w:firstLine="482"/>
        <w:rPr>
          <w:rFonts w:ascii="Times New Roman" w:hAnsi="Times New Roman" w:cs="Courier New"/>
        </w:rPr>
      </w:pPr>
      <w:r w:rsidRPr="004D6CBE">
        <w:rPr>
          <w:rFonts w:ascii="Times New Roman" w:hAnsi="Times New Roman" w:cs="Courier New" w:hint="eastAsia"/>
        </w:rPr>
        <w:t>朱诗杰</w:t>
      </w:r>
      <w:r>
        <w:rPr>
          <w:rFonts w:ascii="Times New Roman" w:hAnsi="Times New Roman" w:cs="Courier New" w:hint="eastAsia"/>
        </w:rPr>
        <w:t>、</w:t>
      </w:r>
      <w:r w:rsidRPr="004D6CBE">
        <w:rPr>
          <w:rFonts w:ascii="Times New Roman" w:hAnsi="Times New Roman" w:cs="Courier New" w:hint="eastAsia"/>
        </w:rPr>
        <w:t>曹杰</w:t>
      </w:r>
      <w:r>
        <w:rPr>
          <w:rFonts w:ascii="Times New Roman" w:hAnsi="Times New Roman" w:cs="Courier New" w:hint="eastAsia"/>
        </w:rPr>
        <w:t>、</w:t>
      </w:r>
      <w:r w:rsidRPr="004D6CBE">
        <w:rPr>
          <w:rFonts w:ascii="Times New Roman" w:hAnsi="Times New Roman" w:cs="Courier New" w:hint="eastAsia"/>
        </w:rPr>
        <w:t>汪士凯</w:t>
      </w:r>
      <w:r>
        <w:rPr>
          <w:rFonts w:ascii="Times New Roman" w:hAnsi="Times New Roman" w:cs="Courier New" w:hint="eastAsia"/>
        </w:rPr>
        <w:t>、</w:t>
      </w:r>
      <w:r w:rsidRPr="004D6CBE">
        <w:rPr>
          <w:rFonts w:ascii="Times New Roman" w:hAnsi="Times New Roman" w:cs="Courier New" w:hint="eastAsia"/>
        </w:rPr>
        <w:t>熊波</w:t>
      </w:r>
      <w:r>
        <w:rPr>
          <w:rFonts w:ascii="Times New Roman" w:hAnsi="Times New Roman" w:cs="Courier New" w:hint="eastAsia"/>
        </w:rPr>
        <w:t>、</w:t>
      </w:r>
      <w:r w:rsidRPr="004D6CBE">
        <w:rPr>
          <w:rFonts w:ascii="Times New Roman" w:hAnsi="Times New Roman" w:cs="Courier New" w:hint="eastAsia"/>
        </w:rPr>
        <w:t>青红</w:t>
      </w:r>
      <w:r>
        <w:rPr>
          <w:rFonts w:ascii="Times New Roman" w:hAnsi="Times New Roman" w:cs="Courier New" w:hint="eastAsia"/>
        </w:rPr>
        <w:t>、</w:t>
      </w:r>
      <w:r w:rsidRPr="004D6CBE">
        <w:rPr>
          <w:rFonts w:ascii="Times New Roman" w:hAnsi="Times New Roman" w:cs="Courier New" w:hint="eastAsia"/>
        </w:rPr>
        <w:t>王晓</w:t>
      </w:r>
      <w:r>
        <w:rPr>
          <w:rFonts w:ascii="Times New Roman" w:hAnsi="Times New Roman" w:cs="Courier New" w:hint="eastAsia"/>
        </w:rPr>
        <w:t>、</w:t>
      </w:r>
      <w:r w:rsidRPr="004D6CBE">
        <w:rPr>
          <w:rFonts w:ascii="Times New Roman" w:hAnsi="Times New Roman" w:cs="Courier New" w:hint="eastAsia"/>
        </w:rPr>
        <w:t>舒晓</w:t>
      </w:r>
    </w:p>
    <w:p w14:paraId="33C236B3" w14:textId="77777777" w:rsidR="00B05A95" w:rsidRDefault="00502D3B">
      <w:pPr>
        <w:autoSpaceDE w:val="0"/>
        <w:autoSpaceDN w:val="0"/>
        <w:spacing w:line="360" w:lineRule="auto"/>
        <w:rPr>
          <w:rFonts w:ascii="Times New Roman"/>
          <w:b/>
          <w:bCs/>
          <w:sz w:val="28"/>
        </w:rPr>
      </w:pPr>
      <w:r>
        <w:rPr>
          <w:rFonts w:ascii="Times New Roman" w:hint="eastAsia"/>
          <w:b/>
          <w:bCs/>
          <w:sz w:val="28"/>
        </w:rPr>
        <w:t>六</w:t>
      </w:r>
      <w:r>
        <w:rPr>
          <w:rFonts w:ascii="Times New Roman"/>
          <w:b/>
          <w:bCs/>
          <w:sz w:val="28"/>
        </w:rPr>
        <w:t>、主要完成单位</w:t>
      </w:r>
    </w:p>
    <w:p w14:paraId="3CB95282" w14:textId="0F6F4388" w:rsidR="00B05A95" w:rsidRDefault="004D6CBE">
      <w:pPr>
        <w:pStyle w:val="ad"/>
        <w:spacing w:before="0" w:beforeAutospacing="0" w:after="0" w:afterAutospacing="0" w:line="300" w:lineRule="auto"/>
        <w:ind w:firstLine="482"/>
        <w:rPr>
          <w:rFonts w:ascii="Times New Roman" w:hAnsi="Times New Roman" w:cs="Courier New"/>
        </w:rPr>
      </w:pPr>
      <w:r w:rsidRPr="004D6CBE">
        <w:rPr>
          <w:rFonts w:ascii="Times New Roman" w:hAnsi="Times New Roman" w:cs="Times New Roman" w:hint="eastAsia"/>
          <w:szCs w:val="21"/>
          <w:lang w:bidi="ar"/>
        </w:rPr>
        <w:t>重庆科技大学，成都工业学院，常州大学，四川西油新能源有限公司，中国石油天然气股份有限公司西南油气田</w:t>
      </w:r>
      <w:bookmarkStart w:id="0" w:name="_GoBack"/>
      <w:bookmarkEnd w:id="0"/>
      <w:r w:rsidRPr="004D6CBE">
        <w:rPr>
          <w:rFonts w:ascii="Times New Roman" w:hAnsi="Times New Roman" w:cs="Times New Roman" w:hint="eastAsia"/>
          <w:szCs w:val="21"/>
          <w:lang w:bidi="ar"/>
        </w:rPr>
        <w:t>天然气经济技术中心，西南石油大学</w:t>
      </w:r>
    </w:p>
    <w:sectPr w:rsidR="00B05A95">
      <w:pgSz w:w="11906" w:h="16838"/>
      <w:pgMar w:top="1418" w:right="1418" w:bottom="1418"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D25798" w14:textId="77777777" w:rsidR="005D3196" w:rsidRDefault="005D3196"/>
  </w:endnote>
  <w:endnote w:type="continuationSeparator" w:id="0">
    <w:p w14:paraId="33283E8B" w14:textId="77777777" w:rsidR="005D3196" w:rsidRDefault="005D31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仿宋_GB2312">
    <w:altName w:val="仿宋"/>
    <w:charset w:val="86"/>
    <w:family w:val="modern"/>
    <w:pitch w:val="default"/>
    <w:sig w:usb0="00000001" w:usb1="080E0000" w:usb2="00000000" w:usb3="00000000" w:csb0="00040000"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Courier New">
    <w:panose1 w:val="02070309020205020404"/>
    <w:charset w:val="00"/>
    <w:family w:val="modern"/>
    <w:pitch w:val="fixed"/>
    <w:sig w:usb0="E0002EFF" w:usb1="C0007843" w:usb2="00000009" w:usb3="00000000" w:csb0="000001FF" w:csb1="00000000"/>
  </w:font>
  <w:font w:name="????">
    <w:altName w:val="Times New Roman"/>
    <w:charset w:val="00"/>
    <w:family w:val="roman"/>
    <w:pitch w:val="default"/>
  </w:font>
  <w:font w:name="ArialRegular">
    <w:altName w:val="Times New Roman"/>
    <w:charset w:val="00"/>
    <w:family w:val="roman"/>
    <w:pitch w:val="default"/>
  </w:font>
  <w:font w:name="仿宋">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A3678E" w14:textId="77777777" w:rsidR="005D3196" w:rsidRDefault="005D3196"/>
  </w:footnote>
  <w:footnote w:type="continuationSeparator" w:id="0">
    <w:p w14:paraId="1986037B" w14:textId="77777777" w:rsidR="005D3196" w:rsidRDefault="005D3196"/>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defaultTabStop w:val="420"/>
  <w:drawingGridHorizontalSpacing w:val="105"/>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KyNDU0sTA2MDI0NzNU0lEKTi0uzszPAykwqQUAMFiiAywAAAA="/>
    <w:docVar w:name="commondata" w:val="eyJoZGlkIjoiM2QxY2NhMmE4NjNkYTFhY2NmN2IyOGFhNmMxYTAyY2MifQ=="/>
  </w:docVars>
  <w:rsids>
    <w:rsidRoot w:val="00F35F81"/>
    <w:rsid w:val="000236AE"/>
    <w:rsid w:val="00024BC6"/>
    <w:rsid w:val="00032362"/>
    <w:rsid w:val="00032FC3"/>
    <w:rsid w:val="00033456"/>
    <w:rsid w:val="00036038"/>
    <w:rsid w:val="000366DC"/>
    <w:rsid w:val="000375A8"/>
    <w:rsid w:val="00043D73"/>
    <w:rsid w:val="000479A4"/>
    <w:rsid w:val="00053FFD"/>
    <w:rsid w:val="00054B43"/>
    <w:rsid w:val="00071F95"/>
    <w:rsid w:val="00072FCA"/>
    <w:rsid w:val="00074992"/>
    <w:rsid w:val="00091FC6"/>
    <w:rsid w:val="000952F2"/>
    <w:rsid w:val="000A61E7"/>
    <w:rsid w:val="000B58AA"/>
    <w:rsid w:val="000B6FC3"/>
    <w:rsid w:val="000C39FC"/>
    <w:rsid w:val="000C4093"/>
    <w:rsid w:val="000E3059"/>
    <w:rsid w:val="000F063B"/>
    <w:rsid w:val="000F47E0"/>
    <w:rsid w:val="001015A7"/>
    <w:rsid w:val="00111314"/>
    <w:rsid w:val="00113508"/>
    <w:rsid w:val="00114434"/>
    <w:rsid w:val="00115834"/>
    <w:rsid w:val="00117769"/>
    <w:rsid w:val="00127F69"/>
    <w:rsid w:val="00135CAB"/>
    <w:rsid w:val="00141361"/>
    <w:rsid w:val="00160B37"/>
    <w:rsid w:val="001665A8"/>
    <w:rsid w:val="001758A7"/>
    <w:rsid w:val="00190F97"/>
    <w:rsid w:val="00191124"/>
    <w:rsid w:val="001918C0"/>
    <w:rsid w:val="00194429"/>
    <w:rsid w:val="001A7D2D"/>
    <w:rsid w:val="001C0093"/>
    <w:rsid w:val="001C75B7"/>
    <w:rsid w:val="001D5DEA"/>
    <w:rsid w:val="001D6E32"/>
    <w:rsid w:val="001D7E46"/>
    <w:rsid w:val="001F71AA"/>
    <w:rsid w:val="00203BC0"/>
    <w:rsid w:val="00205EA7"/>
    <w:rsid w:val="00212A72"/>
    <w:rsid w:val="00221928"/>
    <w:rsid w:val="002258B6"/>
    <w:rsid w:val="00240988"/>
    <w:rsid w:val="002707BB"/>
    <w:rsid w:val="00270DB4"/>
    <w:rsid w:val="00273632"/>
    <w:rsid w:val="00281FE1"/>
    <w:rsid w:val="00285FD1"/>
    <w:rsid w:val="002912FD"/>
    <w:rsid w:val="002A5F7B"/>
    <w:rsid w:val="002A7152"/>
    <w:rsid w:val="002B79D9"/>
    <w:rsid w:val="002C5DCE"/>
    <w:rsid w:val="002C6DEB"/>
    <w:rsid w:val="002D4242"/>
    <w:rsid w:val="002D4C87"/>
    <w:rsid w:val="002E052C"/>
    <w:rsid w:val="002E5ECB"/>
    <w:rsid w:val="002F289D"/>
    <w:rsid w:val="003044AA"/>
    <w:rsid w:val="003150C2"/>
    <w:rsid w:val="0032292A"/>
    <w:rsid w:val="00326945"/>
    <w:rsid w:val="00327C30"/>
    <w:rsid w:val="0033349D"/>
    <w:rsid w:val="00335167"/>
    <w:rsid w:val="0034698D"/>
    <w:rsid w:val="00351697"/>
    <w:rsid w:val="003A1111"/>
    <w:rsid w:val="003A33CF"/>
    <w:rsid w:val="003A4492"/>
    <w:rsid w:val="003B23A5"/>
    <w:rsid w:val="003B4510"/>
    <w:rsid w:val="003B5530"/>
    <w:rsid w:val="003C1DE8"/>
    <w:rsid w:val="003C386B"/>
    <w:rsid w:val="003D112F"/>
    <w:rsid w:val="003D4965"/>
    <w:rsid w:val="003D7FEA"/>
    <w:rsid w:val="003E6DEC"/>
    <w:rsid w:val="003F1A8B"/>
    <w:rsid w:val="003F2DAF"/>
    <w:rsid w:val="003F77A3"/>
    <w:rsid w:val="00402EEE"/>
    <w:rsid w:val="0040540C"/>
    <w:rsid w:val="004073C7"/>
    <w:rsid w:val="00407E2A"/>
    <w:rsid w:val="004233C2"/>
    <w:rsid w:val="00426147"/>
    <w:rsid w:val="004610B8"/>
    <w:rsid w:val="004765D9"/>
    <w:rsid w:val="0048014D"/>
    <w:rsid w:val="0048438F"/>
    <w:rsid w:val="00486696"/>
    <w:rsid w:val="00487437"/>
    <w:rsid w:val="004A220E"/>
    <w:rsid w:val="004A3033"/>
    <w:rsid w:val="004B5997"/>
    <w:rsid w:val="004C05B0"/>
    <w:rsid w:val="004C4A2C"/>
    <w:rsid w:val="004D6CBE"/>
    <w:rsid w:val="004E3704"/>
    <w:rsid w:val="004E3A0D"/>
    <w:rsid w:val="004F4DFE"/>
    <w:rsid w:val="00502D3B"/>
    <w:rsid w:val="00510C7E"/>
    <w:rsid w:val="00511323"/>
    <w:rsid w:val="0052113D"/>
    <w:rsid w:val="00526933"/>
    <w:rsid w:val="005278C7"/>
    <w:rsid w:val="00530F3A"/>
    <w:rsid w:val="00531827"/>
    <w:rsid w:val="00567E42"/>
    <w:rsid w:val="00571D89"/>
    <w:rsid w:val="00592770"/>
    <w:rsid w:val="005936E2"/>
    <w:rsid w:val="005A017C"/>
    <w:rsid w:val="005A0946"/>
    <w:rsid w:val="005B178B"/>
    <w:rsid w:val="005C37B6"/>
    <w:rsid w:val="005C4192"/>
    <w:rsid w:val="005D1972"/>
    <w:rsid w:val="005D3196"/>
    <w:rsid w:val="005D6A6D"/>
    <w:rsid w:val="005E0933"/>
    <w:rsid w:val="005E5D47"/>
    <w:rsid w:val="005E75A7"/>
    <w:rsid w:val="005F205E"/>
    <w:rsid w:val="005F7C44"/>
    <w:rsid w:val="00603478"/>
    <w:rsid w:val="006053F6"/>
    <w:rsid w:val="00605CE1"/>
    <w:rsid w:val="00605FE7"/>
    <w:rsid w:val="00607FE1"/>
    <w:rsid w:val="006141E4"/>
    <w:rsid w:val="00645271"/>
    <w:rsid w:val="006456C2"/>
    <w:rsid w:val="00652DAD"/>
    <w:rsid w:val="0065409A"/>
    <w:rsid w:val="006561A9"/>
    <w:rsid w:val="00656226"/>
    <w:rsid w:val="00661291"/>
    <w:rsid w:val="00667B54"/>
    <w:rsid w:val="00672BD5"/>
    <w:rsid w:val="00674FB1"/>
    <w:rsid w:val="00676D11"/>
    <w:rsid w:val="00682B6E"/>
    <w:rsid w:val="00684482"/>
    <w:rsid w:val="00687900"/>
    <w:rsid w:val="006A143B"/>
    <w:rsid w:val="006A190D"/>
    <w:rsid w:val="006A79DC"/>
    <w:rsid w:val="006B09A2"/>
    <w:rsid w:val="006B4F91"/>
    <w:rsid w:val="006B7988"/>
    <w:rsid w:val="006B7C2A"/>
    <w:rsid w:val="006C28E3"/>
    <w:rsid w:val="006E3FCD"/>
    <w:rsid w:val="006E52EB"/>
    <w:rsid w:val="006E7E70"/>
    <w:rsid w:val="007016F7"/>
    <w:rsid w:val="00704BB4"/>
    <w:rsid w:val="00710E56"/>
    <w:rsid w:val="007153C1"/>
    <w:rsid w:val="007252C7"/>
    <w:rsid w:val="00733A5C"/>
    <w:rsid w:val="00741DDB"/>
    <w:rsid w:val="00745841"/>
    <w:rsid w:val="00756DCB"/>
    <w:rsid w:val="00757C5A"/>
    <w:rsid w:val="007647A1"/>
    <w:rsid w:val="00780B8D"/>
    <w:rsid w:val="00792D6A"/>
    <w:rsid w:val="007941E8"/>
    <w:rsid w:val="00794ABF"/>
    <w:rsid w:val="007A0BF1"/>
    <w:rsid w:val="007A1A4C"/>
    <w:rsid w:val="007A37F5"/>
    <w:rsid w:val="007A3E40"/>
    <w:rsid w:val="007A7FC2"/>
    <w:rsid w:val="007B2291"/>
    <w:rsid w:val="007C4F1B"/>
    <w:rsid w:val="007D0524"/>
    <w:rsid w:val="007F27CC"/>
    <w:rsid w:val="007F6144"/>
    <w:rsid w:val="00803611"/>
    <w:rsid w:val="008040D0"/>
    <w:rsid w:val="00804ECD"/>
    <w:rsid w:val="0082230C"/>
    <w:rsid w:val="0083105C"/>
    <w:rsid w:val="00843C8F"/>
    <w:rsid w:val="00850257"/>
    <w:rsid w:val="0085224D"/>
    <w:rsid w:val="00861E6F"/>
    <w:rsid w:val="008671C0"/>
    <w:rsid w:val="00872554"/>
    <w:rsid w:val="00873518"/>
    <w:rsid w:val="00873E4C"/>
    <w:rsid w:val="00881293"/>
    <w:rsid w:val="00884822"/>
    <w:rsid w:val="00885DB9"/>
    <w:rsid w:val="008878B2"/>
    <w:rsid w:val="008A0829"/>
    <w:rsid w:val="008A089D"/>
    <w:rsid w:val="008B2FDD"/>
    <w:rsid w:val="008C1022"/>
    <w:rsid w:val="008C146B"/>
    <w:rsid w:val="008C7351"/>
    <w:rsid w:val="008D54E1"/>
    <w:rsid w:val="008D57CF"/>
    <w:rsid w:val="008D62E0"/>
    <w:rsid w:val="008E58CE"/>
    <w:rsid w:val="008F6F6F"/>
    <w:rsid w:val="008F7EB3"/>
    <w:rsid w:val="00905DB3"/>
    <w:rsid w:val="0092287F"/>
    <w:rsid w:val="00933EB0"/>
    <w:rsid w:val="00940BCA"/>
    <w:rsid w:val="009423FC"/>
    <w:rsid w:val="009617EA"/>
    <w:rsid w:val="00961EEE"/>
    <w:rsid w:val="00964137"/>
    <w:rsid w:val="0096572F"/>
    <w:rsid w:val="009736F5"/>
    <w:rsid w:val="00977031"/>
    <w:rsid w:val="00992868"/>
    <w:rsid w:val="009965EE"/>
    <w:rsid w:val="009A033B"/>
    <w:rsid w:val="009A6118"/>
    <w:rsid w:val="009A77A7"/>
    <w:rsid w:val="009B311B"/>
    <w:rsid w:val="009B6BEA"/>
    <w:rsid w:val="009D066A"/>
    <w:rsid w:val="009D3441"/>
    <w:rsid w:val="009E1847"/>
    <w:rsid w:val="009F10A4"/>
    <w:rsid w:val="009F7606"/>
    <w:rsid w:val="00A02E28"/>
    <w:rsid w:val="00A042D5"/>
    <w:rsid w:val="00A24958"/>
    <w:rsid w:val="00A4004F"/>
    <w:rsid w:val="00A44402"/>
    <w:rsid w:val="00A46E9B"/>
    <w:rsid w:val="00A614A3"/>
    <w:rsid w:val="00A64ABD"/>
    <w:rsid w:val="00A663FC"/>
    <w:rsid w:val="00A66A46"/>
    <w:rsid w:val="00A7263F"/>
    <w:rsid w:val="00A77B36"/>
    <w:rsid w:val="00A811FA"/>
    <w:rsid w:val="00A81AB8"/>
    <w:rsid w:val="00A82B5C"/>
    <w:rsid w:val="00A82FD2"/>
    <w:rsid w:val="00A93061"/>
    <w:rsid w:val="00AC321C"/>
    <w:rsid w:val="00AC55F4"/>
    <w:rsid w:val="00AD0516"/>
    <w:rsid w:val="00AD7CEF"/>
    <w:rsid w:val="00AE0AE0"/>
    <w:rsid w:val="00AE6856"/>
    <w:rsid w:val="00AF2853"/>
    <w:rsid w:val="00AF4378"/>
    <w:rsid w:val="00AF6724"/>
    <w:rsid w:val="00B028F0"/>
    <w:rsid w:val="00B05A95"/>
    <w:rsid w:val="00B10D71"/>
    <w:rsid w:val="00B1299F"/>
    <w:rsid w:val="00B2157A"/>
    <w:rsid w:val="00B23838"/>
    <w:rsid w:val="00B27BDC"/>
    <w:rsid w:val="00B34BDE"/>
    <w:rsid w:val="00B5411B"/>
    <w:rsid w:val="00B5626F"/>
    <w:rsid w:val="00B61553"/>
    <w:rsid w:val="00B70E91"/>
    <w:rsid w:val="00B73EED"/>
    <w:rsid w:val="00B80EE0"/>
    <w:rsid w:val="00B82710"/>
    <w:rsid w:val="00B84440"/>
    <w:rsid w:val="00B86F7C"/>
    <w:rsid w:val="00B8745B"/>
    <w:rsid w:val="00B92558"/>
    <w:rsid w:val="00B96FA7"/>
    <w:rsid w:val="00BB591A"/>
    <w:rsid w:val="00BB5FAD"/>
    <w:rsid w:val="00BC3B25"/>
    <w:rsid w:val="00BC719B"/>
    <w:rsid w:val="00BD15C7"/>
    <w:rsid w:val="00BD3CE7"/>
    <w:rsid w:val="00BD452A"/>
    <w:rsid w:val="00BD7C74"/>
    <w:rsid w:val="00C14575"/>
    <w:rsid w:val="00C36041"/>
    <w:rsid w:val="00C367A1"/>
    <w:rsid w:val="00C50F7A"/>
    <w:rsid w:val="00C531A4"/>
    <w:rsid w:val="00C603C7"/>
    <w:rsid w:val="00C615A6"/>
    <w:rsid w:val="00C836E1"/>
    <w:rsid w:val="00C83FA7"/>
    <w:rsid w:val="00C87CBF"/>
    <w:rsid w:val="00C90118"/>
    <w:rsid w:val="00CA1675"/>
    <w:rsid w:val="00CA46FE"/>
    <w:rsid w:val="00CA6E0F"/>
    <w:rsid w:val="00CB13B6"/>
    <w:rsid w:val="00CB19ED"/>
    <w:rsid w:val="00CC2B32"/>
    <w:rsid w:val="00CC4249"/>
    <w:rsid w:val="00CD03A1"/>
    <w:rsid w:val="00D04F7A"/>
    <w:rsid w:val="00D26F16"/>
    <w:rsid w:val="00D30C27"/>
    <w:rsid w:val="00D37F5C"/>
    <w:rsid w:val="00D51F6C"/>
    <w:rsid w:val="00D53444"/>
    <w:rsid w:val="00D56C53"/>
    <w:rsid w:val="00D75810"/>
    <w:rsid w:val="00D76B4A"/>
    <w:rsid w:val="00D816B1"/>
    <w:rsid w:val="00D83023"/>
    <w:rsid w:val="00D85797"/>
    <w:rsid w:val="00D858B1"/>
    <w:rsid w:val="00D93E31"/>
    <w:rsid w:val="00D95D23"/>
    <w:rsid w:val="00D970EA"/>
    <w:rsid w:val="00DA1EAB"/>
    <w:rsid w:val="00DA36A9"/>
    <w:rsid w:val="00DD70BB"/>
    <w:rsid w:val="00DE1353"/>
    <w:rsid w:val="00DE7947"/>
    <w:rsid w:val="00DF5A98"/>
    <w:rsid w:val="00DF6A86"/>
    <w:rsid w:val="00E027E0"/>
    <w:rsid w:val="00E133AC"/>
    <w:rsid w:val="00E154E4"/>
    <w:rsid w:val="00E20114"/>
    <w:rsid w:val="00E20CE9"/>
    <w:rsid w:val="00E34489"/>
    <w:rsid w:val="00E410FA"/>
    <w:rsid w:val="00E4601A"/>
    <w:rsid w:val="00E50381"/>
    <w:rsid w:val="00E504A2"/>
    <w:rsid w:val="00E52C64"/>
    <w:rsid w:val="00E602F3"/>
    <w:rsid w:val="00E71328"/>
    <w:rsid w:val="00E74141"/>
    <w:rsid w:val="00E80292"/>
    <w:rsid w:val="00E91EFD"/>
    <w:rsid w:val="00EA28B4"/>
    <w:rsid w:val="00EA7D9D"/>
    <w:rsid w:val="00EB229E"/>
    <w:rsid w:val="00EB30A7"/>
    <w:rsid w:val="00EB37F6"/>
    <w:rsid w:val="00EB64D7"/>
    <w:rsid w:val="00EC1959"/>
    <w:rsid w:val="00EC1B06"/>
    <w:rsid w:val="00EC2BAE"/>
    <w:rsid w:val="00ED4A49"/>
    <w:rsid w:val="00EE0C22"/>
    <w:rsid w:val="00F04483"/>
    <w:rsid w:val="00F14FEF"/>
    <w:rsid w:val="00F16214"/>
    <w:rsid w:val="00F221E0"/>
    <w:rsid w:val="00F302C1"/>
    <w:rsid w:val="00F3141E"/>
    <w:rsid w:val="00F35F81"/>
    <w:rsid w:val="00F6373F"/>
    <w:rsid w:val="00F67F49"/>
    <w:rsid w:val="00F73828"/>
    <w:rsid w:val="00F74A55"/>
    <w:rsid w:val="00F83924"/>
    <w:rsid w:val="00F84600"/>
    <w:rsid w:val="00F956A9"/>
    <w:rsid w:val="00FA0B63"/>
    <w:rsid w:val="00FB0209"/>
    <w:rsid w:val="00FB0A12"/>
    <w:rsid w:val="00FB21EE"/>
    <w:rsid w:val="00FB23BE"/>
    <w:rsid w:val="00FB4833"/>
    <w:rsid w:val="00FB4E77"/>
    <w:rsid w:val="00FD3394"/>
    <w:rsid w:val="00FE6BAC"/>
    <w:rsid w:val="00FF5810"/>
    <w:rsid w:val="00FF6EA7"/>
    <w:rsid w:val="01070F97"/>
    <w:rsid w:val="01E22B26"/>
    <w:rsid w:val="03655CA8"/>
    <w:rsid w:val="0C897049"/>
    <w:rsid w:val="111258D2"/>
    <w:rsid w:val="11B322D4"/>
    <w:rsid w:val="15C66B71"/>
    <w:rsid w:val="17D90B54"/>
    <w:rsid w:val="206C6CCE"/>
    <w:rsid w:val="242552B4"/>
    <w:rsid w:val="25807435"/>
    <w:rsid w:val="259D3570"/>
    <w:rsid w:val="268E0114"/>
    <w:rsid w:val="2963302D"/>
    <w:rsid w:val="2F902E60"/>
    <w:rsid w:val="30DD6F16"/>
    <w:rsid w:val="36AE34E3"/>
    <w:rsid w:val="392E6A04"/>
    <w:rsid w:val="3ADE7B13"/>
    <w:rsid w:val="3BA06262"/>
    <w:rsid w:val="40224945"/>
    <w:rsid w:val="45B65F5C"/>
    <w:rsid w:val="46DC034D"/>
    <w:rsid w:val="4DBA735C"/>
    <w:rsid w:val="53987C6B"/>
    <w:rsid w:val="53D77A4C"/>
    <w:rsid w:val="562F74E4"/>
    <w:rsid w:val="587A37B8"/>
    <w:rsid w:val="60911FB4"/>
    <w:rsid w:val="638829D8"/>
    <w:rsid w:val="66506ED3"/>
    <w:rsid w:val="68C66E47"/>
    <w:rsid w:val="6D752D85"/>
    <w:rsid w:val="6E1D5846"/>
    <w:rsid w:val="6F230E7E"/>
    <w:rsid w:val="73812585"/>
    <w:rsid w:val="79BE13B5"/>
    <w:rsid w:val="7DD5657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1B19EB"/>
  <w15:docId w15:val="{76C61BCE-0CC5-475B-A4CA-271C573E4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rsid w:val="005936E2"/>
    <w:pPr>
      <w:keepNext/>
      <w:keepLines/>
      <w:spacing w:before="340" w:after="330" w:line="578" w:lineRule="auto"/>
      <w:outlineLvl w:val="0"/>
    </w:pPr>
    <w:rPr>
      <w:b/>
      <w:bCs/>
      <w:kern w:val="44"/>
      <w:sz w:val="44"/>
      <w:szCs w:val="44"/>
    </w:rPr>
  </w:style>
  <w:style w:type="paragraph" w:styleId="3">
    <w:name w:val="heading 3"/>
    <w:basedOn w:val="a"/>
    <w:next w:val="a"/>
    <w:link w:val="30"/>
    <w:autoRedefine/>
    <w:unhideWhenUsed/>
    <w:qFormat/>
    <w:pPr>
      <w:keepNext/>
      <w:keepLines/>
      <w:spacing w:beforeLines="50" w:line="360" w:lineRule="auto"/>
      <w:outlineLvl w:val="2"/>
    </w:pPr>
    <w:rPr>
      <w:rFonts w:ascii="Times New Roman" w:eastAsia="黑体" w:hAnsi="Times New Roman" w:cs="Times New Roman"/>
      <w:b/>
      <w:bCs/>
      <w:sz w:val="24"/>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autoRedefine/>
    <w:uiPriority w:val="99"/>
    <w:semiHidden/>
    <w:unhideWhenUsed/>
    <w:qFormat/>
    <w:pPr>
      <w:jc w:val="left"/>
    </w:pPr>
  </w:style>
  <w:style w:type="paragraph" w:styleId="a5">
    <w:name w:val="Plain Text"/>
    <w:basedOn w:val="a"/>
    <w:link w:val="a6"/>
    <w:autoRedefine/>
    <w:qFormat/>
    <w:pPr>
      <w:spacing w:line="360" w:lineRule="auto"/>
      <w:ind w:firstLineChars="200" w:firstLine="480"/>
    </w:pPr>
    <w:rPr>
      <w:rFonts w:ascii="仿宋_GB2312" w:eastAsia="宋体" w:hAnsi="Times New Roman" w:cs="Times New Roman"/>
      <w:sz w:val="24"/>
      <w:szCs w:val="20"/>
    </w:rPr>
  </w:style>
  <w:style w:type="paragraph" w:styleId="a7">
    <w:name w:val="Balloon Text"/>
    <w:basedOn w:val="a"/>
    <w:link w:val="a8"/>
    <w:autoRedefine/>
    <w:uiPriority w:val="99"/>
    <w:semiHidden/>
    <w:unhideWhenUsed/>
    <w:qFormat/>
    <w:rPr>
      <w:sz w:val="18"/>
      <w:szCs w:val="18"/>
    </w:rPr>
  </w:style>
  <w:style w:type="paragraph" w:styleId="a9">
    <w:name w:val="footer"/>
    <w:basedOn w:val="a"/>
    <w:link w:val="aa"/>
    <w:autoRedefine/>
    <w:uiPriority w:val="99"/>
    <w:unhideWhenUsed/>
    <w:qFormat/>
    <w:pPr>
      <w:tabs>
        <w:tab w:val="center" w:pos="4153"/>
        <w:tab w:val="right" w:pos="8306"/>
      </w:tabs>
      <w:snapToGrid w:val="0"/>
      <w:jc w:val="left"/>
    </w:pPr>
    <w:rPr>
      <w:sz w:val="18"/>
      <w:szCs w:val="18"/>
    </w:rPr>
  </w:style>
  <w:style w:type="paragraph" w:styleId="ab">
    <w:name w:val="header"/>
    <w:basedOn w:val="a"/>
    <w:link w:val="ac"/>
    <w:autoRedefine/>
    <w:uiPriority w:val="99"/>
    <w:unhideWhenUsed/>
    <w:qFormat/>
    <w:pPr>
      <w:pBdr>
        <w:bottom w:val="single" w:sz="6" w:space="1" w:color="auto"/>
      </w:pBdr>
      <w:tabs>
        <w:tab w:val="center" w:pos="4153"/>
        <w:tab w:val="right" w:pos="8306"/>
      </w:tabs>
      <w:snapToGrid w:val="0"/>
      <w:jc w:val="center"/>
    </w:pPr>
    <w:rPr>
      <w:sz w:val="18"/>
      <w:szCs w:val="18"/>
    </w:rPr>
  </w:style>
  <w:style w:type="paragraph" w:styleId="ad">
    <w:name w:val="Normal (Web)"/>
    <w:basedOn w:val="a"/>
    <w:autoRedefine/>
    <w:uiPriority w:val="99"/>
    <w:unhideWhenUsed/>
    <w:qFormat/>
    <w:pPr>
      <w:widowControl/>
      <w:spacing w:before="100" w:beforeAutospacing="1" w:after="100" w:afterAutospacing="1"/>
      <w:jc w:val="left"/>
    </w:pPr>
    <w:rPr>
      <w:rFonts w:ascii="宋体" w:eastAsia="宋体" w:hAnsi="宋体" w:cs="宋体"/>
      <w:kern w:val="0"/>
      <w:sz w:val="24"/>
      <w:szCs w:val="24"/>
    </w:rPr>
  </w:style>
  <w:style w:type="paragraph" w:styleId="ae">
    <w:name w:val="annotation subject"/>
    <w:basedOn w:val="a3"/>
    <w:next w:val="a3"/>
    <w:link w:val="af"/>
    <w:autoRedefine/>
    <w:uiPriority w:val="99"/>
    <w:semiHidden/>
    <w:unhideWhenUsed/>
    <w:qFormat/>
    <w:rPr>
      <w:b/>
      <w:bCs/>
    </w:rPr>
  </w:style>
  <w:style w:type="table" w:styleId="af0">
    <w:name w:val="Table Grid"/>
    <w:basedOn w:val="a1"/>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autoRedefine/>
    <w:uiPriority w:val="22"/>
    <w:qFormat/>
    <w:rPr>
      <w:b/>
      <w:bCs/>
    </w:rPr>
  </w:style>
  <w:style w:type="character" w:styleId="af2">
    <w:name w:val="annotation reference"/>
    <w:basedOn w:val="a0"/>
    <w:autoRedefine/>
    <w:uiPriority w:val="99"/>
    <w:semiHidden/>
    <w:unhideWhenUsed/>
    <w:qFormat/>
    <w:rPr>
      <w:sz w:val="21"/>
      <w:szCs w:val="21"/>
    </w:rPr>
  </w:style>
  <w:style w:type="character" w:customStyle="1" w:styleId="ac">
    <w:name w:val="页眉 字符"/>
    <w:basedOn w:val="a0"/>
    <w:link w:val="ab"/>
    <w:autoRedefine/>
    <w:uiPriority w:val="99"/>
    <w:qFormat/>
    <w:rPr>
      <w:sz w:val="18"/>
      <w:szCs w:val="18"/>
    </w:rPr>
  </w:style>
  <w:style w:type="character" w:customStyle="1" w:styleId="aa">
    <w:name w:val="页脚 字符"/>
    <w:basedOn w:val="a0"/>
    <w:link w:val="a9"/>
    <w:autoRedefine/>
    <w:uiPriority w:val="99"/>
    <w:qFormat/>
    <w:rPr>
      <w:sz w:val="18"/>
      <w:szCs w:val="18"/>
    </w:rPr>
  </w:style>
  <w:style w:type="paragraph" w:styleId="af3">
    <w:name w:val="List Paragraph"/>
    <w:basedOn w:val="a"/>
    <w:autoRedefine/>
    <w:uiPriority w:val="34"/>
    <w:qFormat/>
    <w:pPr>
      <w:widowControl/>
      <w:adjustRightInd w:val="0"/>
      <w:snapToGrid w:val="0"/>
      <w:spacing w:after="200"/>
      <w:ind w:firstLineChars="200" w:firstLine="420"/>
      <w:jc w:val="left"/>
    </w:pPr>
    <w:rPr>
      <w:rFonts w:ascii="Tahoma" w:eastAsia="微软雅黑" w:hAnsi="Tahoma"/>
      <w:kern w:val="0"/>
      <w:sz w:val="22"/>
    </w:rPr>
  </w:style>
  <w:style w:type="character" w:customStyle="1" w:styleId="Char">
    <w:name w:val="纯文本 Char"/>
    <w:basedOn w:val="a0"/>
    <w:autoRedefine/>
    <w:uiPriority w:val="99"/>
    <w:semiHidden/>
    <w:qFormat/>
    <w:rPr>
      <w:rFonts w:ascii="宋体" w:eastAsia="宋体" w:hAnsi="Courier New" w:cs="Courier New"/>
      <w:szCs w:val="21"/>
    </w:rPr>
  </w:style>
  <w:style w:type="character" w:customStyle="1" w:styleId="a6">
    <w:name w:val="纯文本 字符"/>
    <w:basedOn w:val="a0"/>
    <w:link w:val="a5"/>
    <w:autoRedefine/>
    <w:qFormat/>
    <w:rPr>
      <w:rFonts w:ascii="仿宋_GB2312" w:eastAsia="宋体" w:hAnsi="Times New Roman" w:cs="Times New Roman"/>
      <w:sz w:val="24"/>
      <w:szCs w:val="20"/>
    </w:rPr>
  </w:style>
  <w:style w:type="paragraph" w:customStyle="1" w:styleId="Style8">
    <w:name w:val="_Style 8"/>
    <w:basedOn w:val="a"/>
    <w:next w:val="a"/>
    <w:autoRedefine/>
    <w:qFormat/>
    <w:pPr>
      <w:spacing w:line="360" w:lineRule="auto"/>
      <w:ind w:firstLineChars="200" w:firstLine="480"/>
    </w:pPr>
    <w:rPr>
      <w:rFonts w:ascii="仿宋_GB2312" w:eastAsia="宋体" w:hAnsi="Times New Roman" w:cs="Times New Roman"/>
      <w:sz w:val="24"/>
      <w:szCs w:val="20"/>
    </w:rPr>
  </w:style>
  <w:style w:type="character" w:customStyle="1" w:styleId="30">
    <w:name w:val="标题 3 字符"/>
    <w:basedOn w:val="a0"/>
    <w:link w:val="3"/>
    <w:autoRedefine/>
    <w:qFormat/>
    <w:rPr>
      <w:rFonts w:ascii="Times New Roman" w:eastAsia="黑体" w:hAnsi="Times New Roman" w:cs="Times New Roman"/>
      <w:b/>
      <w:bCs/>
      <w:sz w:val="24"/>
      <w:szCs w:val="32"/>
    </w:rPr>
  </w:style>
  <w:style w:type="character" w:customStyle="1" w:styleId="fontstyle01">
    <w:name w:val="fontstyle01"/>
    <w:basedOn w:val="a0"/>
    <w:autoRedefine/>
    <w:qFormat/>
    <w:rPr>
      <w:rFonts w:ascii="????" w:hAnsi="????" w:hint="default"/>
      <w:color w:val="000000"/>
      <w:sz w:val="16"/>
      <w:szCs w:val="16"/>
    </w:rPr>
  </w:style>
  <w:style w:type="character" w:customStyle="1" w:styleId="fontstyle11">
    <w:name w:val="fontstyle11"/>
    <w:basedOn w:val="a0"/>
    <w:autoRedefine/>
    <w:qFormat/>
    <w:rPr>
      <w:rFonts w:ascii="ArialRegular" w:hAnsi="ArialRegular" w:hint="default"/>
      <w:color w:val="000000"/>
      <w:sz w:val="18"/>
      <w:szCs w:val="18"/>
    </w:rPr>
  </w:style>
  <w:style w:type="character" w:customStyle="1" w:styleId="a4">
    <w:name w:val="批注文字 字符"/>
    <w:basedOn w:val="a0"/>
    <w:link w:val="a3"/>
    <w:autoRedefine/>
    <w:uiPriority w:val="99"/>
    <w:semiHidden/>
    <w:qFormat/>
  </w:style>
  <w:style w:type="character" w:customStyle="1" w:styleId="af">
    <w:name w:val="批注主题 字符"/>
    <w:basedOn w:val="a4"/>
    <w:link w:val="ae"/>
    <w:autoRedefine/>
    <w:uiPriority w:val="99"/>
    <w:semiHidden/>
    <w:qFormat/>
    <w:rPr>
      <w:b/>
      <w:bCs/>
    </w:rPr>
  </w:style>
  <w:style w:type="character" w:customStyle="1" w:styleId="a8">
    <w:name w:val="批注框文本 字符"/>
    <w:basedOn w:val="a0"/>
    <w:link w:val="a7"/>
    <w:autoRedefine/>
    <w:uiPriority w:val="99"/>
    <w:semiHidden/>
    <w:qFormat/>
    <w:rPr>
      <w:sz w:val="18"/>
      <w:szCs w:val="18"/>
    </w:rPr>
  </w:style>
  <w:style w:type="character" w:styleId="af4">
    <w:name w:val="Hyperlink"/>
    <w:basedOn w:val="a0"/>
    <w:uiPriority w:val="99"/>
    <w:unhideWhenUsed/>
    <w:rsid w:val="005936E2"/>
    <w:rPr>
      <w:color w:val="0563C1" w:themeColor="hyperlink"/>
      <w:u w:val="single"/>
    </w:rPr>
  </w:style>
  <w:style w:type="character" w:customStyle="1" w:styleId="UnresolvedMention">
    <w:name w:val="Unresolved Mention"/>
    <w:basedOn w:val="a0"/>
    <w:uiPriority w:val="99"/>
    <w:semiHidden/>
    <w:unhideWhenUsed/>
    <w:rsid w:val="005936E2"/>
    <w:rPr>
      <w:color w:val="605E5C"/>
      <w:shd w:val="clear" w:color="auto" w:fill="E1DFDD"/>
    </w:rPr>
  </w:style>
  <w:style w:type="character" w:customStyle="1" w:styleId="10">
    <w:name w:val="标题 1 字符"/>
    <w:basedOn w:val="a0"/>
    <w:link w:val="1"/>
    <w:uiPriority w:val="9"/>
    <w:rsid w:val="005936E2"/>
    <w:rPr>
      <w:rFonts w:asciiTheme="minorHAnsi" w:eastAsiaTheme="minorEastAsia" w:hAnsiTheme="minorHAnsi" w:cstheme="minorBidi"/>
      <w:b/>
      <w:bCs/>
      <w:kern w:val="44"/>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Pages>
  <Words>252</Words>
  <Characters>1440</Characters>
  <Application>Microsoft Office Word</Application>
  <DocSecurity>0</DocSecurity>
  <Lines>12</Lines>
  <Paragraphs>3</Paragraphs>
  <ScaleCrop>false</ScaleCrop>
  <Company>Microsoft</Company>
  <LinksUpToDate>false</LinksUpToDate>
  <CharactersWithSpaces>1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long Jia</dc:creator>
  <cp:lastModifiedBy>wsk</cp:lastModifiedBy>
  <cp:revision>4</cp:revision>
  <dcterms:created xsi:type="dcterms:W3CDTF">2026-01-30T08:35:00Z</dcterms:created>
  <dcterms:modified xsi:type="dcterms:W3CDTF">2026-02-06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78AE6B37ECE34082956833F138BE9027_13</vt:lpwstr>
  </property>
</Properties>
</file>